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6DE4D" w14:textId="77777777" w:rsidR="00F5461E" w:rsidRPr="00F5461E" w:rsidRDefault="00F5461E" w:rsidP="00F5461E">
      <w:pPr>
        <w:keepNext/>
        <w:widowControl/>
        <w:suppressAutoHyphens w:val="0"/>
        <w:outlineLvl w:val="0"/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</w:pPr>
      <w:r w:rsidRPr="00F5461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Assessment</w:t>
      </w:r>
      <w:r w:rsidR="00272D3D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 xml:space="preserve"> </w:t>
      </w:r>
      <w:r w:rsidR="00D0646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Practical/</w:t>
      </w:r>
      <w:r w:rsidRPr="00F5461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Observation</w:t>
      </w:r>
    </w:p>
    <w:p w14:paraId="149B1714" w14:textId="77777777" w:rsidR="00F5461E" w:rsidRPr="00F53778" w:rsidRDefault="00F5461E" w:rsidP="00F53778">
      <w:pPr>
        <w:rPr>
          <w:rFonts w:ascii="Calibri" w:hAnsi="Calibri" w:cs="Arial"/>
          <w:sz w:val="22"/>
          <w:szCs w:val="22"/>
        </w:rPr>
      </w:pPr>
    </w:p>
    <w:tbl>
      <w:tblPr>
        <w:tblStyle w:val="TableGrid"/>
        <w:tblW w:w="9270" w:type="dxa"/>
        <w:tblInd w:w="18" w:type="dxa"/>
        <w:tblBorders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3"/>
        <w:gridCol w:w="537"/>
        <w:gridCol w:w="1980"/>
        <w:gridCol w:w="1260"/>
        <w:gridCol w:w="1260"/>
        <w:gridCol w:w="990"/>
        <w:gridCol w:w="1170"/>
      </w:tblGrid>
      <w:tr w:rsidR="00A571C7" w:rsidRPr="00311298" w14:paraId="562D0D02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1CD10B59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Name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1AAD07D6" w14:textId="4EE3B2B2" w:rsidR="00A571C7" w:rsidRPr="004457F0" w:rsidRDefault="00317A6A" w:rsidP="006C7DFF">
            <w:pPr>
              <w:spacing w:before="120" w:after="120"/>
              <w:rPr>
                <w:rFonts w:ascii="Calibri" w:hAnsi="Calibri" w:cs="Arial"/>
                <w:sz w:val="22"/>
                <w:szCs w:val="22"/>
              </w:rPr>
            </w:pPr>
            <w:proofErr w:type="spellStart"/>
            <w:r w:rsidRPr="004457F0">
              <w:rPr>
                <w:rFonts w:ascii="Calibri" w:hAnsi="Calibri" w:cs="Arial"/>
                <w:sz w:val="22"/>
                <w:szCs w:val="22"/>
              </w:rPr>
              <w:t>Toton</w:t>
            </w:r>
            <w:proofErr w:type="spellEnd"/>
            <w:r w:rsidRPr="004457F0">
              <w:rPr>
                <w:rFonts w:ascii="Calibri" w:hAnsi="Calibri" w:cs="Arial"/>
                <w:sz w:val="22"/>
                <w:szCs w:val="22"/>
              </w:rPr>
              <w:t xml:space="preserve"> </w:t>
            </w:r>
            <w:proofErr w:type="spellStart"/>
            <w:r w:rsidRPr="004457F0">
              <w:rPr>
                <w:rFonts w:ascii="Calibri" w:hAnsi="Calibri" w:cs="Arial"/>
                <w:sz w:val="22"/>
                <w:szCs w:val="22"/>
              </w:rPr>
              <w:t>Liantoro</w:t>
            </w:r>
            <w:proofErr w:type="spellEnd"/>
          </w:p>
        </w:tc>
        <w:tc>
          <w:tcPr>
            <w:tcW w:w="1260" w:type="dxa"/>
            <w:shd w:val="clear" w:color="auto" w:fill="auto"/>
            <w:vAlign w:val="center"/>
          </w:tcPr>
          <w:p w14:paraId="7B12608D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IT Number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14:paraId="0B0EE9D3" w14:textId="32CAEC6D" w:rsidR="00A571C7" w:rsidRPr="004457F0" w:rsidRDefault="00317A6A" w:rsidP="006C7DFF">
            <w:pPr>
              <w:spacing w:before="120" w:after="120"/>
              <w:rPr>
                <w:rFonts w:ascii="Calibri" w:hAnsi="Calibri" w:cs="Arial"/>
                <w:sz w:val="22"/>
                <w:szCs w:val="22"/>
              </w:rPr>
            </w:pPr>
            <w:r w:rsidRPr="004457F0">
              <w:rPr>
                <w:rFonts w:ascii="Calibri" w:hAnsi="Calibri" w:cs="Arial"/>
                <w:sz w:val="22"/>
                <w:szCs w:val="22"/>
              </w:rPr>
              <w:t>241675</w:t>
            </w:r>
          </w:p>
        </w:tc>
      </w:tr>
      <w:tr w:rsidR="00A571C7" w:rsidRPr="00311298" w14:paraId="2E8DFF63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1958D8E6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ompetency Title, Code and Banner Code</w:t>
            </w:r>
          </w:p>
          <w:p w14:paraId="0085BADD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RN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21F1B291" w14:textId="0248F759" w:rsidR="008C1D35" w:rsidRDefault="00D528AE" w:rsidP="0092172A">
            <w:pPr>
              <w:spacing w:before="120" w:after="120"/>
            </w:pPr>
            <w:r>
              <w:t>ICTPRG</w:t>
            </w:r>
            <w:r w:rsidR="002A034B">
              <w:t>532</w:t>
            </w:r>
            <w:r w:rsidR="007A6501">
              <w:t xml:space="preserve"> </w:t>
            </w:r>
            <w:r>
              <w:t>–</w:t>
            </w:r>
            <w:r w:rsidR="007A6501">
              <w:t xml:space="preserve"> </w:t>
            </w:r>
            <w:r>
              <w:t xml:space="preserve">Apply </w:t>
            </w:r>
            <w:r w:rsidR="002A034B">
              <w:t>advanced object-oriented</w:t>
            </w:r>
            <w:r>
              <w:t xml:space="preserve"> language</w:t>
            </w:r>
            <w:r w:rsidR="002A034B">
              <w:t xml:space="preserve"> skills</w:t>
            </w:r>
            <w:r>
              <w:t xml:space="preserve">, </w:t>
            </w:r>
            <w:r w:rsidR="008C1D35">
              <w:t>INFT</w:t>
            </w:r>
            <w:r w:rsidR="002A034B">
              <w:t>1033</w:t>
            </w:r>
            <w:r w:rsidR="008C1D35">
              <w:t>.</w:t>
            </w:r>
          </w:p>
          <w:p w14:paraId="255E5274" w14:textId="23FAD509" w:rsidR="00A571C7" w:rsidRPr="00311298" w:rsidRDefault="000C00BD" w:rsidP="0092172A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t>14126</w:t>
            </w:r>
            <w:r w:rsidR="007A6501">
              <w:t xml:space="preserve"> </w:t>
            </w:r>
          </w:p>
        </w:tc>
      </w:tr>
      <w:tr w:rsidR="009B48F8" w:rsidRPr="00311298" w14:paraId="627D5DE0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188B56BE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Typ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348B63B8" w14:textId="30FF593F" w:rsidR="009B48F8" w:rsidRPr="003E0C6B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82162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3CD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In the workplace  </w:t>
            </w: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50716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521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Simulated environment</w:t>
            </w:r>
            <w:r w:rsidR="00935214">
              <w:rPr>
                <w:rFonts w:ascii="Calibri" w:hAnsi="Calibri" w:cs="Arial"/>
                <w:sz w:val="20"/>
                <w:szCs w:val="20"/>
              </w:rPr>
              <w:t xml:space="preserve">   </w:t>
            </w: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598455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3521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  <w:r w:rsidR="00935214">
              <w:rPr>
                <w:rFonts w:ascii="Calibri" w:hAnsi="Calibri" w:cs="Arial"/>
                <w:sz w:val="20"/>
                <w:szCs w:val="20"/>
              </w:rPr>
              <w:t xml:space="preserve"> Other</w:t>
            </w:r>
          </w:p>
        </w:tc>
      </w:tr>
      <w:tr w:rsidR="009B48F8" w:rsidRPr="00311298" w14:paraId="56250E3D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7E873C44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Nam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251FF5CA" w14:textId="40C8D4A1" w:rsidR="009B48F8" w:rsidRPr="003E0C6B" w:rsidRDefault="00D528AE" w:rsidP="009B48F8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b/>
                <w:bCs/>
              </w:rPr>
              <w:t xml:space="preserve">Assessment </w:t>
            </w:r>
            <w:r w:rsidR="002A034B">
              <w:rPr>
                <w:b/>
                <w:bCs/>
              </w:rPr>
              <w:t>2</w:t>
            </w:r>
          </w:p>
        </w:tc>
      </w:tr>
      <w:tr w:rsidR="009B48F8" w:rsidRPr="00311298" w14:paraId="2983340D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66A01B6A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Dat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2748A8DF" w14:textId="2081558C" w:rsidR="009B48F8" w:rsidRPr="00311298" w:rsidRDefault="00D27BCB" w:rsidP="00313CD7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Handed out</w:t>
            </w:r>
            <w:r w:rsidR="000A2E87">
              <w:rPr>
                <w:rFonts w:ascii="Calibri" w:hAnsi="Calibri" w:cs="Arial"/>
                <w:sz w:val="20"/>
                <w:szCs w:val="20"/>
              </w:rPr>
              <w:t xml:space="preserve"> Fri</w:t>
            </w:r>
            <w:r>
              <w:rPr>
                <w:rFonts w:ascii="Calibri" w:hAnsi="Calibri" w:cs="Arial"/>
                <w:sz w:val="20"/>
                <w:szCs w:val="20"/>
              </w:rPr>
              <w:t xml:space="preserve">day </w:t>
            </w:r>
            <w:r w:rsidR="000C00BD">
              <w:rPr>
                <w:rFonts w:ascii="Calibri" w:hAnsi="Calibri" w:cs="Arial"/>
                <w:sz w:val="20"/>
                <w:szCs w:val="20"/>
              </w:rPr>
              <w:t>9</w:t>
            </w:r>
            <w:r w:rsidR="000A2E87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0C00BD">
              <w:rPr>
                <w:rFonts w:ascii="Calibri" w:hAnsi="Calibri" w:cs="Arial"/>
                <w:sz w:val="20"/>
                <w:szCs w:val="20"/>
              </w:rPr>
              <w:t>September</w:t>
            </w:r>
            <w:r>
              <w:rPr>
                <w:rFonts w:ascii="Calibri" w:hAnsi="Calibri" w:cs="Arial"/>
                <w:sz w:val="20"/>
                <w:szCs w:val="20"/>
              </w:rPr>
              <w:t>.</w:t>
            </w:r>
            <w:r w:rsidR="00630371">
              <w:rPr>
                <w:rFonts w:ascii="Calibri" w:hAnsi="Calibri" w:cs="Arial"/>
                <w:sz w:val="20"/>
                <w:szCs w:val="20"/>
              </w:rPr>
              <w:t xml:space="preserve"> Due </w:t>
            </w:r>
            <w:r w:rsidR="000A2E87">
              <w:rPr>
                <w:rFonts w:ascii="Calibri" w:hAnsi="Calibri" w:cs="Arial"/>
                <w:sz w:val="20"/>
                <w:szCs w:val="20"/>
              </w:rPr>
              <w:t>Thurs</w:t>
            </w:r>
            <w:r w:rsidR="00A942DC">
              <w:rPr>
                <w:rFonts w:ascii="Calibri" w:hAnsi="Calibri" w:cs="Arial"/>
                <w:sz w:val="20"/>
                <w:szCs w:val="20"/>
              </w:rPr>
              <w:t xml:space="preserve">day </w:t>
            </w:r>
            <w:r w:rsidR="000C00BD">
              <w:rPr>
                <w:rFonts w:ascii="Calibri" w:hAnsi="Calibri" w:cs="Arial"/>
                <w:sz w:val="20"/>
                <w:szCs w:val="20"/>
              </w:rPr>
              <w:t>13 October</w:t>
            </w:r>
            <w:r w:rsidR="00630371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</w:tr>
      <w:tr w:rsidR="009B48F8" w:rsidRPr="00311298" w14:paraId="6143EC3A" w14:textId="77777777" w:rsidTr="006C7DFF">
        <w:tc>
          <w:tcPr>
            <w:tcW w:w="9270" w:type="dxa"/>
            <w:gridSpan w:val="7"/>
            <w:shd w:val="clear" w:color="auto" w:fill="auto"/>
            <w:vAlign w:val="center"/>
          </w:tcPr>
          <w:p w14:paraId="2970A3AD" w14:textId="3DDC7FBE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18"/>
                <w:szCs w:val="18"/>
              </w:rPr>
            </w:pPr>
            <w:r w:rsidRPr="00311298">
              <w:rPr>
                <w:rFonts w:ascii="Calibri" w:hAnsi="Calibri" w:cs="Arial"/>
                <w:b/>
                <w:sz w:val="18"/>
                <w:szCs w:val="18"/>
              </w:rPr>
              <w:t>Student Statement: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11298">
              <w:rPr>
                <w:rFonts w:ascii="Calibri" w:hAnsi="Calibri" w:cs="Arial"/>
                <w:color w:val="FF0000"/>
                <w:sz w:val="18"/>
                <w:szCs w:val="18"/>
              </w:rPr>
              <w:t xml:space="preserve"> 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This assessment is my own work.  Any ideas and comments made by other people have been acknowledged.  I understand that by emailing or submitting this assessment electronically, I agree </w:t>
            </w:r>
            <w:r w:rsidR="008074A5">
              <w:rPr>
                <w:rFonts w:ascii="Calibri" w:hAnsi="Calibri" w:cs="Arial"/>
                <w:sz w:val="18"/>
                <w:szCs w:val="18"/>
              </w:rPr>
              <w:t>with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 this statement.</w:t>
            </w:r>
          </w:p>
        </w:tc>
      </w:tr>
      <w:tr w:rsidR="009B48F8" w:rsidRPr="00311298" w14:paraId="10282BBF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05CA58BF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Signature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EBB4B8A" w14:textId="1BE5DA08" w:rsidR="009B48F8" w:rsidRPr="00311298" w:rsidRDefault="00673FEF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Not required for electronic submissio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24DB0CB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14:paraId="69843668" w14:textId="6C2EDD79" w:rsidR="009B48F8" w:rsidRPr="00311298" w:rsidRDefault="00317A6A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13 October 2022</w:t>
            </w:r>
          </w:p>
        </w:tc>
      </w:tr>
      <w:tr w:rsidR="009B48F8" w:rsidRPr="00311298" w14:paraId="0688E9C4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270" w:type="dxa"/>
            <w:gridSpan w:val="7"/>
          </w:tcPr>
          <w:p w14:paraId="7022EA71" w14:textId="77777777" w:rsidR="009B48F8" w:rsidRPr="00311298" w:rsidRDefault="009B48F8" w:rsidP="006C7DFF">
            <w:pPr>
              <w:widowControl/>
              <w:tabs>
                <w:tab w:val="left" w:pos="5160"/>
                <w:tab w:val="left" w:pos="5313"/>
              </w:tabs>
              <w:suppressAutoHyphens w:val="0"/>
              <w:spacing w:before="120" w:after="120"/>
              <w:rPr>
                <w:rFonts w:ascii="Calibri" w:eastAsia="Times New Roman" w:hAnsi="Calibri" w:cs="Arial"/>
                <w:color w:val="000000"/>
                <w:kern w:val="0"/>
                <w:sz w:val="20"/>
                <w:szCs w:val="20"/>
                <w:lang w:eastAsia="en-AU" w:bidi="ar-SA"/>
              </w:rPr>
            </w:pPr>
            <w:r w:rsidRPr="00311298">
              <w:rPr>
                <w:rFonts w:ascii="Calibri" w:eastAsia="Times New Roman" w:hAnsi="Calibri" w:cs="Arial"/>
                <w:b/>
                <w:color w:val="000000"/>
                <w:kern w:val="0"/>
                <w:sz w:val="16"/>
                <w:szCs w:val="16"/>
                <w:lang w:eastAsia="en-AU" w:bidi="ar-SA"/>
              </w:rPr>
              <w:t xml:space="preserve">PRIVACY DISCLAIMER: </w:t>
            </w:r>
            <w:r>
              <w:rPr>
                <w:rFonts w:ascii="Calibri" w:eastAsia="Times New Roman" w:hAnsi="Calibri" w:cs="Arial"/>
                <w:b/>
                <w:color w:val="000000"/>
                <w:kern w:val="0"/>
                <w:sz w:val="16"/>
                <w:szCs w:val="16"/>
                <w:lang w:eastAsia="en-AU" w:bidi="ar-SA"/>
              </w:rPr>
              <w:t xml:space="preserve"> </w:t>
            </w:r>
            <w:r w:rsidRPr="00311298">
              <w:rPr>
                <w:rFonts w:ascii="Calibri" w:eastAsia="Times New Roman" w:hAnsi="Calibri" w:cs="Arial"/>
                <w:color w:val="000000"/>
                <w:kern w:val="0"/>
                <w:sz w:val="16"/>
                <w:szCs w:val="16"/>
                <w:lang w:eastAsia="en-AU" w:bidi="ar-SA"/>
              </w:rPr>
              <w:t>CIT is collecting your personal information for assessment purposes. The information will only be used in accordance with the CIT Privacy Policy.</w:t>
            </w:r>
          </w:p>
        </w:tc>
      </w:tr>
      <w:tr w:rsidR="009B48F8" w:rsidRPr="00311298" w14:paraId="1B183F72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27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7CA94B" w14:textId="3E906318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 xml:space="preserve">Assessor Feedback (also complete observation checklist and questions on </w:t>
            </w:r>
            <w:r w:rsidR="008074A5">
              <w:rPr>
                <w:rFonts w:ascii="Calibri" w:hAnsi="Calibri" w:cs="Arial"/>
                <w:b/>
                <w:sz w:val="20"/>
                <w:szCs w:val="20"/>
              </w:rPr>
              <w:t xml:space="preserve">the </w:t>
            </w:r>
            <w:r>
              <w:rPr>
                <w:rFonts w:ascii="Calibri" w:hAnsi="Calibri" w:cs="Arial"/>
                <w:b/>
                <w:sz w:val="20"/>
                <w:szCs w:val="20"/>
              </w:rPr>
              <w:t>last page)</w:t>
            </w:r>
          </w:p>
          <w:p w14:paraId="427778B7" w14:textId="2B91C7DF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7C5ECF7B" w14:textId="434DEB05" w:rsidR="009B48F8" w:rsidRPr="00311298" w:rsidRDefault="00A942DC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Feedback will be provided via </w:t>
            </w:r>
            <w:r w:rsidR="00254DBE">
              <w:rPr>
                <w:rFonts w:ascii="Calibri" w:hAnsi="Calibri" w:cs="Arial"/>
                <w:sz w:val="20"/>
                <w:szCs w:val="20"/>
              </w:rPr>
              <w:t xml:space="preserve">the </w:t>
            </w:r>
            <w:r>
              <w:rPr>
                <w:rFonts w:ascii="Calibri" w:hAnsi="Calibri" w:cs="Arial"/>
                <w:sz w:val="20"/>
                <w:szCs w:val="20"/>
              </w:rPr>
              <w:t>assessment upload link.</w:t>
            </w:r>
          </w:p>
          <w:p w14:paraId="5C4A9B11" w14:textId="77777777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352BBEE8" w14:textId="77777777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6A479B0D" w14:textId="77777777" w:rsidR="009B48F8" w:rsidRPr="00311298" w:rsidRDefault="009B48F8" w:rsidP="006C7DFF">
            <w:pPr>
              <w:pStyle w:val="NormalWeb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58143A95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sym w:font="Wingdings" w:char="F071"/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provided with feedback</w:t>
            </w:r>
          </w:p>
        </w:tc>
      </w:tr>
      <w:tr w:rsidR="009B48F8" w:rsidRPr="00311298" w14:paraId="03718663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46BFAD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ttempt 1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33F95C" w14:textId="77777777" w:rsidR="009B48F8" w:rsidRPr="00311298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88247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20A07" w14:textId="77777777" w:rsidR="009B48F8" w:rsidRPr="00311298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23512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Not Yet</w:t>
            </w:r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76C96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D7941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sz w:val="20"/>
                <w:szCs w:val="20"/>
              </w:rPr>
              <w:t xml:space="preserve">     /      /</w:t>
            </w:r>
          </w:p>
        </w:tc>
      </w:tr>
      <w:tr w:rsidR="009B48F8" w:rsidRPr="00311298" w14:paraId="3ABB3310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3D3A4A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ttempt 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F1F6D0" w14:textId="77777777" w:rsidR="009B48F8" w:rsidRPr="00311298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58866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63971" w14:textId="77777777" w:rsidR="009B48F8" w:rsidRPr="00311298" w:rsidRDefault="00000000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00327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Not Yet</w:t>
            </w:r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68083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D00F9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sz w:val="20"/>
                <w:szCs w:val="20"/>
              </w:rPr>
              <w:t xml:space="preserve">     /      /</w:t>
            </w:r>
          </w:p>
        </w:tc>
      </w:tr>
      <w:tr w:rsidR="009B48F8" w:rsidRPr="00311298" w14:paraId="5216816B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0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A2C827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or Name</w:t>
            </w:r>
          </w:p>
        </w:tc>
        <w:tc>
          <w:tcPr>
            <w:tcW w:w="251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E543C2" w14:textId="35210643" w:rsidR="009B48F8" w:rsidRPr="00311298" w:rsidRDefault="008E7E3E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Don Coutts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6516CF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or Signature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28D8EA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14:paraId="351AB114" w14:textId="77777777" w:rsidR="00F53778" w:rsidRDefault="00F53778">
      <w:pPr>
        <w:widowControl/>
        <w:suppressAutoHyphens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br w:type="page"/>
      </w:r>
    </w:p>
    <w:p w14:paraId="5C080C2E" w14:textId="77777777" w:rsidR="00F53778" w:rsidRPr="00BA5467" w:rsidRDefault="00F53778" w:rsidP="00F53778">
      <w:pPr>
        <w:spacing w:before="120" w:after="120"/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lastRenderedPageBreak/>
        <w:t xml:space="preserve">Information for Students:  </w:t>
      </w:r>
      <w:r w:rsidRPr="00BA5467">
        <w:rPr>
          <w:rFonts w:ascii="Calibri" w:hAnsi="Calibri" w:cs="Arial"/>
        </w:rPr>
        <w:t>You may have two (2) attempts for this assessment.</w:t>
      </w:r>
    </w:p>
    <w:p w14:paraId="3BC8183A" w14:textId="77777777" w:rsidR="00F53778" w:rsidRPr="00BA5467" w:rsidRDefault="00F53778" w:rsidP="00F53778">
      <w:pPr>
        <w:pStyle w:val="ListParagraph"/>
        <w:numPr>
          <w:ilvl w:val="0"/>
          <w:numId w:val="7"/>
        </w:numPr>
        <w:rPr>
          <w:rFonts w:ascii="Calibri" w:hAnsi="Calibri" w:cs="Arial"/>
          <w:bCs/>
          <w:szCs w:val="24"/>
        </w:rPr>
      </w:pPr>
      <w:r w:rsidRPr="00BA5467">
        <w:rPr>
          <w:rFonts w:ascii="Calibri" w:hAnsi="Calibri" w:cs="Arial"/>
          <w:szCs w:val="24"/>
        </w:rPr>
        <w:t xml:space="preserve">If your </w:t>
      </w:r>
      <w:r w:rsidRPr="00BA5467">
        <w:rPr>
          <w:rFonts w:ascii="Calibri" w:hAnsi="Calibri" w:cs="Arial"/>
          <w:b/>
          <w:szCs w:val="24"/>
        </w:rPr>
        <w:t>first</w:t>
      </w:r>
      <w:r w:rsidRPr="00BA5467">
        <w:rPr>
          <w:rFonts w:ascii="Calibri" w:hAnsi="Calibri" w:cs="Arial"/>
          <w:szCs w:val="24"/>
        </w:rPr>
        <w:t xml:space="preserve"> attempt is not successful, your teacher will discuss your results with you and will arrange a second attempt.</w:t>
      </w:r>
    </w:p>
    <w:p w14:paraId="065648E8" w14:textId="77777777" w:rsidR="00F53778" w:rsidRPr="00BA5467" w:rsidRDefault="00F53778" w:rsidP="00F53778">
      <w:pPr>
        <w:pStyle w:val="ListParagraph"/>
        <w:numPr>
          <w:ilvl w:val="0"/>
          <w:numId w:val="7"/>
        </w:numPr>
        <w:rPr>
          <w:rFonts w:ascii="Calibri" w:hAnsi="Calibri" w:cs="Arial"/>
          <w:bCs/>
          <w:szCs w:val="24"/>
        </w:rPr>
      </w:pPr>
      <w:r w:rsidRPr="00BA5467">
        <w:rPr>
          <w:rFonts w:ascii="Calibri" w:hAnsi="Calibri" w:cs="Arial"/>
          <w:szCs w:val="24"/>
        </w:rPr>
        <w:t xml:space="preserve">If your </w:t>
      </w:r>
      <w:r w:rsidRPr="00BA5467">
        <w:rPr>
          <w:rFonts w:ascii="Calibri" w:hAnsi="Calibri" w:cs="Arial"/>
          <w:b/>
          <w:szCs w:val="24"/>
        </w:rPr>
        <w:t>second</w:t>
      </w:r>
      <w:r w:rsidRPr="00BA5467">
        <w:rPr>
          <w:rFonts w:ascii="Calibri" w:hAnsi="Calibri" w:cs="Arial"/>
          <w:szCs w:val="24"/>
        </w:rPr>
        <w:t xml:space="preserve"> attempt is not successful, you will be required to re-enrol in this unit.</w:t>
      </w:r>
    </w:p>
    <w:p w14:paraId="3737ABF9" w14:textId="6CBAE761" w:rsidR="00F53778" w:rsidRPr="00BA5467" w:rsidRDefault="00F53778" w:rsidP="00F53778">
      <w:pPr>
        <w:rPr>
          <w:rFonts w:ascii="Calibri" w:hAnsi="Calibri" w:cs="Arial"/>
          <w:bCs/>
        </w:rPr>
      </w:pPr>
      <w:r w:rsidRPr="00BA5467">
        <w:rPr>
          <w:rFonts w:ascii="Calibri" w:hAnsi="Calibri" w:cs="Arial"/>
          <w:bCs/>
        </w:rPr>
        <w:t xml:space="preserve">Only one re-assessment attempt will be granted for each assessment item, </w:t>
      </w:r>
      <w:proofErr w:type="gramStart"/>
      <w:r w:rsidRPr="00BA5467">
        <w:rPr>
          <w:rFonts w:ascii="Calibri" w:hAnsi="Calibri" w:cs="Arial"/>
          <w:bCs/>
        </w:rPr>
        <w:t>with the exception of</w:t>
      </w:r>
      <w:proofErr w:type="gramEnd"/>
      <w:r w:rsidRPr="00BA5467">
        <w:rPr>
          <w:rFonts w:ascii="Calibri" w:hAnsi="Calibri" w:cs="Arial"/>
          <w:bCs/>
        </w:rPr>
        <w:t xml:space="preserve"> Apprentices or Trainees who are permitted an additional supplementary assessment</w:t>
      </w:r>
      <w:r w:rsidR="008448C7">
        <w:rPr>
          <w:rFonts w:ascii="Calibri" w:hAnsi="Calibri" w:cs="Arial"/>
          <w:bCs/>
        </w:rPr>
        <w:t xml:space="preserve"> if necessary</w:t>
      </w:r>
      <w:r w:rsidRPr="00BA5467">
        <w:rPr>
          <w:rFonts w:ascii="Calibri" w:hAnsi="Calibri" w:cs="Arial"/>
          <w:bCs/>
        </w:rPr>
        <w:t>.</w:t>
      </w:r>
    </w:p>
    <w:p w14:paraId="6DCD3211" w14:textId="77777777" w:rsidR="00F53778" w:rsidRDefault="00F53778" w:rsidP="00F53778">
      <w:pPr>
        <w:rPr>
          <w:rFonts w:ascii="Calibri" w:hAnsi="Calibri" w:cs="Arial"/>
        </w:rPr>
      </w:pPr>
    </w:p>
    <w:p w14:paraId="7406A25F" w14:textId="5305809F" w:rsidR="00F53778" w:rsidRDefault="00F53778" w:rsidP="00F53778">
      <w:pPr>
        <w:rPr>
          <w:rFonts w:ascii="Calibri" w:hAnsi="Calibri" w:cs="Arial"/>
        </w:rPr>
      </w:pPr>
      <w:r w:rsidRPr="00F53778">
        <w:rPr>
          <w:rFonts w:ascii="Calibri" w:hAnsi="Calibri" w:cs="Arial"/>
          <w:b/>
        </w:rPr>
        <w:t>Time Allowed</w:t>
      </w:r>
      <w:r>
        <w:rPr>
          <w:rFonts w:ascii="Calibri" w:hAnsi="Calibri" w:cs="Arial"/>
        </w:rPr>
        <w:t xml:space="preserve">:  </w:t>
      </w:r>
      <w:r w:rsidR="007A6501">
        <w:rPr>
          <w:rFonts w:ascii="Calibri" w:hAnsi="Calibri" w:cs="Arial"/>
        </w:rPr>
        <w:t xml:space="preserve"> </w:t>
      </w:r>
      <w:bookmarkStart w:id="0" w:name="_Hlk18325405"/>
      <w:r w:rsidR="000A2E87">
        <w:rPr>
          <w:rFonts w:ascii="Calibri" w:hAnsi="Calibri" w:cs="Arial"/>
        </w:rPr>
        <w:t>F</w:t>
      </w:r>
      <w:r w:rsidR="000C00BD">
        <w:rPr>
          <w:rFonts w:ascii="Calibri" w:hAnsi="Calibri" w:cs="Arial"/>
        </w:rPr>
        <w:t>ive</w:t>
      </w:r>
      <w:r w:rsidR="00A942DC">
        <w:rPr>
          <w:rFonts w:ascii="Calibri" w:hAnsi="Calibri" w:cs="Arial"/>
        </w:rPr>
        <w:t xml:space="preserve"> weeks</w:t>
      </w:r>
      <w:r w:rsidR="008771AB">
        <w:rPr>
          <w:rFonts w:ascii="Calibri" w:hAnsi="Calibri" w:cs="Arial"/>
        </w:rPr>
        <w:t>.</w:t>
      </w:r>
      <w:r w:rsidR="00A11C8C">
        <w:rPr>
          <w:rFonts w:ascii="Calibri" w:hAnsi="Calibri" w:cs="Arial"/>
        </w:rPr>
        <w:t xml:space="preserve"> </w:t>
      </w:r>
    </w:p>
    <w:bookmarkEnd w:id="0"/>
    <w:p w14:paraId="3D8FFB71" w14:textId="77777777" w:rsidR="00F53778" w:rsidRDefault="00F53778" w:rsidP="00F53778">
      <w:pPr>
        <w:rPr>
          <w:rFonts w:ascii="Calibri" w:hAnsi="Calibri" w:cs="Arial"/>
        </w:rPr>
      </w:pPr>
    </w:p>
    <w:p w14:paraId="57ADEB4D" w14:textId="4904E99A" w:rsidR="00F53778" w:rsidRPr="00BA5467" w:rsidRDefault="00F53778" w:rsidP="00F53778">
      <w:pPr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 xml:space="preserve">Materials </w:t>
      </w:r>
      <w:r w:rsidR="0018283A" w:rsidRPr="00BA5467">
        <w:rPr>
          <w:rFonts w:ascii="Calibri" w:hAnsi="Calibri" w:cs="Arial"/>
          <w:b/>
        </w:rPr>
        <w:t>Provided</w:t>
      </w:r>
      <w:r w:rsidR="0018283A">
        <w:rPr>
          <w:rFonts w:ascii="Calibri" w:hAnsi="Calibri" w:cs="Arial"/>
          <w:b/>
        </w:rPr>
        <w:t xml:space="preserve"> by</w:t>
      </w:r>
      <w:r>
        <w:rPr>
          <w:rFonts w:ascii="Calibri" w:hAnsi="Calibri" w:cs="Arial"/>
          <w:b/>
        </w:rPr>
        <w:t xml:space="preserve"> Assessor</w:t>
      </w:r>
      <w:r w:rsidRPr="00BA5467">
        <w:rPr>
          <w:rFonts w:ascii="Calibri" w:hAnsi="Calibri" w:cs="Arial"/>
          <w:b/>
        </w:rPr>
        <w:t xml:space="preserve">:  </w:t>
      </w:r>
      <w:bookmarkStart w:id="1" w:name="_Hlk18325426"/>
      <w:r w:rsidR="00A11C8C" w:rsidRPr="00A11C8C">
        <w:rPr>
          <w:rFonts w:ascii="Calibri" w:hAnsi="Calibri" w:cs="Arial"/>
          <w:bCs/>
        </w:rPr>
        <w:t xml:space="preserve">This document, notes in Sessions </w:t>
      </w:r>
      <w:r w:rsidR="004C4582">
        <w:rPr>
          <w:rFonts w:ascii="Calibri" w:hAnsi="Calibri" w:cs="Arial"/>
          <w:bCs/>
        </w:rPr>
        <w:t>5</w:t>
      </w:r>
      <w:r w:rsidR="00A11C8C" w:rsidRPr="00A11C8C">
        <w:rPr>
          <w:rFonts w:ascii="Calibri" w:hAnsi="Calibri" w:cs="Arial"/>
          <w:bCs/>
        </w:rPr>
        <w:t xml:space="preserve"> </w:t>
      </w:r>
      <w:r w:rsidR="002A034B">
        <w:rPr>
          <w:rFonts w:ascii="Calibri" w:hAnsi="Calibri" w:cs="Arial"/>
          <w:bCs/>
        </w:rPr>
        <w:t xml:space="preserve">and </w:t>
      </w:r>
      <w:r w:rsidR="004C4582">
        <w:rPr>
          <w:rFonts w:ascii="Calibri" w:hAnsi="Calibri" w:cs="Arial"/>
          <w:bCs/>
        </w:rPr>
        <w:t>6</w:t>
      </w:r>
      <w:r w:rsidR="00A11C8C" w:rsidRPr="00A11C8C">
        <w:rPr>
          <w:rFonts w:ascii="Calibri" w:hAnsi="Calibri" w:cs="Arial"/>
          <w:bCs/>
        </w:rPr>
        <w:t xml:space="preserve">, material in </w:t>
      </w:r>
      <w:r w:rsidR="00A11C8C" w:rsidRPr="0075125C">
        <w:rPr>
          <w:rFonts w:ascii="Calibri" w:hAnsi="Calibri" w:cs="Arial"/>
          <w:bCs/>
          <w:i/>
          <w:iCs/>
        </w:rPr>
        <w:t>Additional Resources</w:t>
      </w:r>
      <w:r w:rsidR="00A11C8C" w:rsidRPr="00A11C8C">
        <w:rPr>
          <w:rFonts w:ascii="Calibri" w:hAnsi="Calibri" w:cs="Arial"/>
          <w:bCs/>
        </w:rPr>
        <w:t>.</w:t>
      </w:r>
      <w:bookmarkEnd w:id="1"/>
      <w:r w:rsidR="007A6501">
        <w:rPr>
          <w:rFonts w:ascii="Calibri" w:hAnsi="Calibri" w:cs="Arial"/>
          <w:b/>
        </w:rPr>
        <w:t xml:space="preserve"> </w:t>
      </w:r>
    </w:p>
    <w:p w14:paraId="4628CD3A" w14:textId="77777777" w:rsidR="00F53778" w:rsidRDefault="00F53778" w:rsidP="00F53778">
      <w:pPr>
        <w:rPr>
          <w:rFonts w:ascii="Calibri" w:hAnsi="Calibri" w:cs="Arial"/>
        </w:rPr>
      </w:pPr>
    </w:p>
    <w:p w14:paraId="26560543" w14:textId="0A6F2B15" w:rsidR="00F53778" w:rsidRDefault="00F53778" w:rsidP="00F53778">
      <w:pPr>
        <w:rPr>
          <w:rFonts w:ascii="Calibri" w:hAnsi="Calibri" w:cs="Arial"/>
          <w:b/>
        </w:rPr>
      </w:pPr>
      <w:r w:rsidRPr="00F53778">
        <w:rPr>
          <w:rFonts w:ascii="Calibri" w:hAnsi="Calibri" w:cs="Arial"/>
          <w:b/>
        </w:rPr>
        <w:t xml:space="preserve">Materials and </w:t>
      </w:r>
      <w:r w:rsidR="0018283A" w:rsidRPr="00F53778">
        <w:rPr>
          <w:rFonts w:ascii="Calibri" w:hAnsi="Calibri" w:cs="Arial"/>
          <w:b/>
        </w:rPr>
        <w:t xml:space="preserve">Equipment </w:t>
      </w:r>
      <w:r w:rsidRPr="00F53778">
        <w:rPr>
          <w:rFonts w:ascii="Calibri" w:hAnsi="Calibri" w:cs="Arial"/>
          <w:b/>
        </w:rPr>
        <w:t xml:space="preserve">to be </w:t>
      </w:r>
      <w:r w:rsidR="0018283A" w:rsidRPr="00F53778">
        <w:rPr>
          <w:rFonts w:ascii="Calibri" w:hAnsi="Calibri" w:cs="Arial"/>
          <w:b/>
        </w:rPr>
        <w:t xml:space="preserve">Supplied </w:t>
      </w:r>
      <w:r w:rsidRPr="00F53778">
        <w:rPr>
          <w:rFonts w:ascii="Calibri" w:hAnsi="Calibri" w:cs="Arial"/>
          <w:b/>
        </w:rPr>
        <w:t>by the Student</w:t>
      </w:r>
      <w:r w:rsidR="00D528AE">
        <w:rPr>
          <w:rFonts w:ascii="Calibri" w:hAnsi="Calibri" w:cs="Arial"/>
          <w:b/>
        </w:rPr>
        <w:t>:</w:t>
      </w:r>
      <w:r w:rsidR="007A6501">
        <w:rPr>
          <w:rFonts w:ascii="Calibri" w:hAnsi="Calibri" w:cs="Arial"/>
          <w:b/>
        </w:rPr>
        <w:t xml:space="preserve"> </w:t>
      </w:r>
      <w:r w:rsidR="003D7192" w:rsidRPr="003D7192">
        <w:rPr>
          <w:rFonts w:ascii="Calibri" w:hAnsi="Calibri" w:cs="Arial"/>
        </w:rPr>
        <w:t xml:space="preserve">This </w:t>
      </w:r>
      <w:r w:rsidR="007A7571">
        <w:rPr>
          <w:rFonts w:ascii="Calibri" w:hAnsi="Calibri" w:cs="Arial"/>
        </w:rPr>
        <w:t xml:space="preserve">entire </w:t>
      </w:r>
      <w:r w:rsidR="003D7192" w:rsidRPr="003D7192">
        <w:rPr>
          <w:rFonts w:ascii="Calibri" w:hAnsi="Calibri" w:cs="Arial"/>
        </w:rPr>
        <w:t xml:space="preserve">document with student </w:t>
      </w:r>
      <w:r w:rsidR="00392FDB">
        <w:rPr>
          <w:rFonts w:ascii="Calibri" w:hAnsi="Calibri" w:cs="Arial"/>
        </w:rPr>
        <w:t xml:space="preserve">name, ID, </w:t>
      </w:r>
      <w:r w:rsidR="0014532A">
        <w:rPr>
          <w:rFonts w:ascii="Calibri" w:hAnsi="Calibri" w:cs="Arial"/>
        </w:rPr>
        <w:t xml:space="preserve">and </w:t>
      </w:r>
      <w:r w:rsidR="00724AD1">
        <w:rPr>
          <w:rFonts w:ascii="Calibri" w:hAnsi="Calibri" w:cs="Arial"/>
        </w:rPr>
        <w:t>date</w:t>
      </w:r>
      <w:r w:rsidR="00630699">
        <w:rPr>
          <w:rFonts w:ascii="Calibri" w:hAnsi="Calibri" w:cs="Arial"/>
        </w:rPr>
        <w:t xml:space="preserve"> filled in</w:t>
      </w:r>
      <w:r w:rsidR="001639FA">
        <w:rPr>
          <w:rFonts w:ascii="Calibri" w:hAnsi="Calibri" w:cs="Arial"/>
        </w:rPr>
        <w:t>, plus the completed tasks listed on page 3</w:t>
      </w:r>
      <w:r w:rsidR="00313CD7" w:rsidRPr="00313CD7">
        <w:rPr>
          <w:rFonts w:ascii="Calibri" w:hAnsi="Calibri" w:cs="Arial"/>
        </w:rPr>
        <w:t>.</w:t>
      </w:r>
      <w:r w:rsidR="007A6501" w:rsidRPr="00313CD7">
        <w:rPr>
          <w:rFonts w:ascii="Calibri" w:hAnsi="Calibri" w:cs="Arial"/>
        </w:rPr>
        <w:t xml:space="preserve"> </w:t>
      </w:r>
      <w:r w:rsidR="00630699">
        <w:rPr>
          <w:rFonts w:ascii="Calibri" w:hAnsi="Calibri" w:cs="Arial"/>
        </w:rPr>
        <w:t xml:space="preserve">Submissions that don’t include </w:t>
      </w:r>
      <w:r w:rsidR="001639FA">
        <w:rPr>
          <w:rFonts w:ascii="Calibri" w:hAnsi="Calibri" w:cs="Arial"/>
        </w:rPr>
        <w:t xml:space="preserve">all </w:t>
      </w:r>
      <w:r w:rsidR="00630699">
        <w:rPr>
          <w:rFonts w:ascii="Calibri" w:hAnsi="Calibri" w:cs="Arial"/>
        </w:rPr>
        <w:t>this information cannot be marked.</w:t>
      </w:r>
    </w:p>
    <w:p w14:paraId="4D1490FD" w14:textId="77777777" w:rsidR="007A6501" w:rsidRDefault="007A6501" w:rsidP="00F53778">
      <w:pPr>
        <w:rPr>
          <w:rFonts w:ascii="Calibri" w:hAnsi="Calibri" w:cs="Arial"/>
          <w:b/>
        </w:rPr>
      </w:pPr>
    </w:p>
    <w:p w14:paraId="2951FACD" w14:textId="77777777" w:rsidR="007A6501" w:rsidRDefault="00F53778" w:rsidP="00F53778">
      <w:pPr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>Assessment Range and Conditions</w:t>
      </w:r>
      <w:r>
        <w:rPr>
          <w:rFonts w:ascii="Calibri" w:hAnsi="Calibri" w:cs="Arial"/>
        </w:rPr>
        <w:t xml:space="preserve">:  </w:t>
      </w:r>
      <w:r w:rsidR="007A6501">
        <w:rPr>
          <w:rFonts w:ascii="Calibri" w:hAnsi="Calibri" w:cs="Arial"/>
        </w:rPr>
        <w:t xml:space="preserve"> </w:t>
      </w:r>
    </w:p>
    <w:p w14:paraId="6E6B6406" w14:textId="66D053A2" w:rsidR="007A6501" w:rsidRDefault="007A6501" w:rsidP="00F53778">
      <w:pPr>
        <w:rPr>
          <w:rFonts w:ascii="Calibri" w:hAnsi="Calibri" w:cs="Arial"/>
        </w:rPr>
      </w:pPr>
      <w:bookmarkStart w:id="2" w:name="_Hlk18325473"/>
      <w:r>
        <w:rPr>
          <w:rFonts w:ascii="Calibri" w:hAnsi="Calibri" w:cs="Arial"/>
        </w:rPr>
        <w:t>Additional time will be allocated to students who are registered with student support</w:t>
      </w:r>
      <w:r w:rsidR="003D7192">
        <w:rPr>
          <w:rFonts w:ascii="Calibri" w:hAnsi="Calibri" w:cs="Arial"/>
        </w:rPr>
        <w:t>.</w:t>
      </w:r>
      <w:r>
        <w:rPr>
          <w:rFonts w:ascii="Calibri" w:hAnsi="Calibri" w:cs="Arial"/>
        </w:rPr>
        <w:t xml:space="preserve"> </w:t>
      </w:r>
    </w:p>
    <w:p w14:paraId="28E93CC8" w14:textId="1D50ADCC" w:rsidR="00F53778" w:rsidRDefault="007A6501" w:rsidP="00F53778">
      <w:pPr>
        <w:rPr>
          <w:rFonts w:ascii="Calibri" w:hAnsi="Calibri" w:cs="Arial"/>
        </w:rPr>
      </w:pPr>
      <w:r>
        <w:rPr>
          <w:rFonts w:ascii="Calibri" w:hAnsi="Calibri" w:cs="Arial"/>
        </w:rPr>
        <w:t xml:space="preserve">Access to techniques: Open book, </w:t>
      </w:r>
      <w:r w:rsidR="00A96180">
        <w:rPr>
          <w:rFonts w:ascii="Calibri" w:hAnsi="Calibri" w:cs="Arial"/>
        </w:rPr>
        <w:t>s</w:t>
      </w:r>
      <w:r>
        <w:rPr>
          <w:rFonts w:ascii="Calibri" w:hAnsi="Calibri" w:cs="Arial"/>
        </w:rPr>
        <w:t xml:space="preserve">tudent notes, </w:t>
      </w:r>
      <w:r w:rsidR="003D7192">
        <w:rPr>
          <w:rFonts w:ascii="Calibri" w:hAnsi="Calibri" w:cs="Arial"/>
        </w:rPr>
        <w:t xml:space="preserve">subject material on </w:t>
      </w:r>
      <w:r>
        <w:rPr>
          <w:rFonts w:ascii="Calibri" w:hAnsi="Calibri" w:cs="Arial"/>
        </w:rPr>
        <w:t xml:space="preserve">eLearn, </w:t>
      </w:r>
      <w:r w:rsidR="00D528AE">
        <w:rPr>
          <w:rFonts w:ascii="Calibri" w:hAnsi="Calibri" w:cs="Arial"/>
        </w:rPr>
        <w:t>this</w:t>
      </w:r>
      <w:r>
        <w:rPr>
          <w:rFonts w:ascii="Calibri" w:hAnsi="Calibri" w:cs="Arial"/>
        </w:rPr>
        <w:t xml:space="preserve"> handout</w:t>
      </w:r>
      <w:r w:rsidR="003D7192">
        <w:rPr>
          <w:rFonts w:ascii="Calibri" w:hAnsi="Calibri" w:cs="Arial"/>
        </w:rPr>
        <w:t>.</w:t>
      </w:r>
      <w:r>
        <w:rPr>
          <w:rFonts w:ascii="Calibri" w:hAnsi="Calibri" w:cs="Arial"/>
        </w:rPr>
        <w:t xml:space="preserve"> </w:t>
      </w:r>
    </w:p>
    <w:bookmarkEnd w:id="2"/>
    <w:p w14:paraId="16CD8F36" w14:textId="77777777" w:rsidR="00F53778" w:rsidRDefault="00F53778" w:rsidP="00F53778">
      <w:pPr>
        <w:rPr>
          <w:rFonts w:ascii="Calibri" w:hAnsi="Calibri" w:cs="Arial"/>
          <w:b/>
        </w:rPr>
      </w:pPr>
    </w:p>
    <w:p w14:paraId="2B690C9B" w14:textId="500647E4" w:rsidR="003D1726" w:rsidRDefault="00F53778" w:rsidP="003D1726">
      <w:pPr>
        <w:ind w:right="423"/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 xml:space="preserve">Assessment Criteria: </w:t>
      </w:r>
      <w:r w:rsidRPr="00C72427">
        <w:rPr>
          <w:rFonts w:ascii="Calibri" w:hAnsi="Calibri" w:cs="Arial"/>
          <w:bCs/>
        </w:rPr>
        <w:t xml:space="preserve"> </w:t>
      </w:r>
      <w:bookmarkStart w:id="3" w:name="_Hlk18325623"/>
      <w:r w:rsidR="00C72427" w:rsidRPr="00C72427">
        <w:rPr>
          <w:rFonts w:ascii="Calibri" w:hAnsi="Calibri" w:cs="Arial"/>
          <w:bCs/>
        </w:rPr>
        <w:t xml:space="preserve">This assessment must be done individually. </w:t>
      </w:r>
      <w:r w:rsidR="003D1726" w:rsidRPr="00BA5467">
        <w:rPr>
          <w:rFonts w:ascii="Calibri" w:hAnsi="Calibri" w:cs="Arial"/>
        </w:rPr>
        <w:t xml:space="preserve">To achieve a Satisfactory result, your assessor will be looking for your ability to demonstrate the </w:t>
      </w:r>
      <w:r w:rsidR="00673FEF">
        <w:rPr>
          <w:rFonts w:ascii="Calibri" w:hAnsi="Calibri" w:cs="Arial"/>
        </w:rPr>
        <w:t>specific performance</w:t>
      </w:r>
      <w:r w:rsidR="003D1726" w:rsidRPr="00BA5467">
        <w:rPr>
          <w:rFonts w:ascii="Calibri" w:hAnsi="Calibri" w:cs="Arial"/>
        </w:rPr>
        <w:t xml:space="preserve"> skills detailed </w:t>
      </w:r>
      <w:r w:rsidR="003D1726">
        <w:rPr>
          <w:rFonts w:ascii="Calibri" w:hAnsi="Calibri" w:cs="Arial"/>
        </w:rPr>
        <w:t>below</w:t>
      </w:r>
      <w:r w:rsidR="003D1726" w:rsidRPr="00BA5467">
        <w:rPr>
          <w:rFonts w:ascii="Calibri" w:hAnsi="Calibri" w:cs="Arial"/>
        </w:rPr>
        <w:t xml:space="preserve"> to industry standard.</w:t>
      </w:r>
    </w:p>
    <w:p w14:paraId="46F05C24" w14:textId="2C99D0E3" w:rsidR="00673FEF" w:rsidRDefault="00673FEF" w:rsidP="003D1726">
      <w:pPr>
        <w:ind w:right="423"/>
        <w:rPr>
          <w:rFonts w:ascii="Calibri" w:hAnsi="Calibri" w:cs="Arial"/>
        </w:rPr>
      </w:pPr>
    </w:p>
    <w:p w14:paraId="23EF5CEC" w14:textId="534B376B" w:rsidR="00673FEF" w:rsidRDefault="00673FEF" w:rsidP="003D1726">
      <w:pPr>
        <w:ind w:right="423"/>
        <w:rPr>
          <w:rFonts w:ascii="Calibri" w:hAnsi="Calibri" w:cs="Arial"/>
          <w:color w:val="C00000"/>
          <w:sz w:val="36"/>
          <w:szCs w:val="36"/>
        </w:rPr>
      </w:pPr>
      <w:r w:rsidRPr="00673FEF">
        <w:rPr>
          <w:rFonts w:ascii="Calibri" w:hAnsi="Calibri" w:cs="Arial"/>
          <w:color w:val="C00000"/>
          <w:sz w:val="36"/>
          <w:szCs w:val="36"/>
        </w:rPr>
        <w:t xml:space="preserve">You must submit your completed assessment </w:t>
      </w:r>
      <w:r w:rsidRPr="00673FEF">
        <w:rPr>
          <w:rFonts w:ascii="Calibri" w:hAnsi="Calibri" w:cs="Arial"/>
          <w:b/>
          <w:bCs/>
          <w:color w:val="C00000"/>
          <w:sz w:val="36"/>
          <w:szCs w:val="36"/>
          <w:u w:val="single"/>
        </w:rPr>
        <w:t xml:space="preserve">in a single zip file titled Assessment </w:t>
      </w:r>
      <w:r w:rsidR="002A034B">
        <w:rPr>
          <w:rFonts w:ascii="Calibri" w:hAnsi="Calibri" w:cs="Arial"/>
          <w:b/>
          <w:bCs/>
          <w:color w:val="C00000"/>
          <w:sz w:val="36"/>
          <w:szCs w:val="36"/>
          <w:u w:val="single"/>
        </w:rPr>
        <w:t>2</w:t>
      </w:r>
      <w:r w:rsidRPr="00673FEF">
        <w:rPr>
          <w:rFonts w:ascii="Calibri" w:hAnsi="Calibri" w:cs="Arial"/>
          <w:color w:val="C00000"/>
          <w:sz w:val="36"/>
          <w:szCs w:val="36"/>
        </w:rPr>
        <w:t xml:space="preserve"> to the Assessment </w:t>
      </w:r>
      <w:r w:rsidR="002A034B">
        <w:rPr>
          <w:rFonts w:ascii="Calibri" w:hAnsi="Calibri" w:cs="Arial"/>
          <w:color w:val="C00000"/>
          <w:sz w:val="36"/>
          <w:szCs w:val="36"/>
        </w:rPr>
        <w:t>2</w:t>
      </w:r>
      <w:r w:rsidRPr="00673FEF">
        <w:rPr>
          <w:rFonts w:ascii="Calibri" w:hAnsi="Calibri" w:cs="Arial"/>
          <w:color w:val="C00000"/>
          <w:sz w:val="36"/>
          <w:szCs w:val="36"/>
        </w:rPr>
        <w:t xml:space="preserve"> link in the Assessment block.</w:t>
      </w:r>
    </w:p>
    <w:p w14:paraId="61318829" w14:textId="795CA8A0" w:rsidR="00673FEF" w:rsidRDefault="00673FEF" w:rsidP="003D1726">
      <w:pPr>
        <w:ind w:right="423"/>
        <w:rPr>
          <w:rFonts w:ascii="Calibri" w:hAnsi="Calibri" w:cs="Arial"/>
          <w:color w:val="C00000"/>
          <w:sz w:val="36"/>
          <w:szCs w:val="36"/>
        </w:rPr>
      </w:pPr>
    </w:p>
    <w:p w14:paraId="01F4F087" w14:textId="77777777" w:rsidR="00C526D3" w:rsidRDefault="00673FEF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  <w:r>
        <w:rPr>
          <w:rFonts w:ascii="Calibri" w:hAnsi="Calibri" w:cs="Arial"/>
          <w:color w:val="C00000"/>
          <w:sz w:val="36"/>
          <w:szCs w:val="36"/>
        </w:rPr>
        <w:t xml:space="preserve">Your zip file MUST include this </w:t>
      </w:r>
      <w:r w:rsidRPr="008771AB">
        <w:rPr>
          <w:rFonts w:ascii="Calibri" w:hAnsi="Calibri" w:cs="Arial"/>
          <w:b/>
          <w:bCs/>
          <w:color w:val="C00000"/>
          <w:sz w:val="36"/>
          <w:szCs w:val="36"/>
          <w:u w:val="single"/>
        </w:rPr>
        <w:t>entire document</w:t>
      </w:r>
      <w:r>
        <w:rPr>
          <w:rFonts w:ascii="Calibri" w:hAnsi="Calibri" w:cs="Arial"/>
          <w:color w:val="C00000"/>
          <w:sz w:val="36"/>
          <w:szCs w:val="36"/>
        </w:rPr>
        <w:t xml:space="preserve"> with your details </w:t>
      </w:r>
      <w:r w:rsidR="008B50C9">
        <w:rPr>
          <w:rFonts w:ascii="Calibri" w:hAnsi="Calibri" w:cs="Arial"/>
          <w:color w:val="C00000"/>
          <w:sz w:val="36"/>
          <w:szCs w:val="36"/>
        </w:rPr>
        <w:t xml:space="preserve">(name, ID, and date) </w:t>
      </w:r>
      <w:r>
        <w:rPr>
          <w:rFonts w:ascii="Calibri" w:hAnsi="Calibri" w:cs="Arial"/>
          <w:color w:val="C00000"/>
          <w:sz w:val="36"/>
          <w:szCs w:val="36"/>
        </w:rPr>
        <w:t xml:space="preserve">on page 1 filled in. </w:t>
      </w:r>
    </w:p>
    <w:p w14:paraId="44EC2885" w14:textId="77777777" w:rsidR="00C526D3" w:rsidRDefault="00C526D3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</w:p>
    <w:p w14:paraId="2908BED1" w14:textId="1D346A5E" w:rsidR="007A7571" w:rsidRDefault="00673FEF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  <w:r>
        <w:rPr>
          <w:rFonts w:ascii="Calibri" w:hAnsi="Calibri" w:cs="Arial"/>
          <w:color w:val="C00000"/>
          <w:sz w:val="36"/>
          <w:szCs w:val="36"/>
        </w:rPr>
        <w:t>Submissions without this document included cannot be marked.</w:t>
      </w:r>
      <w:bookmarkEnd w:id="3"/>
    </w:p>
    <w:p w14:paraId="7EE15908" w14:textId="262193A6" w:rsidR="000A046B" w:rsidRDefault="000A046B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</w:p>
    <w:p w14:paraId="712A1800" w14:textId="376CEC02" w:rsidR="000A046B" w:rsidRPr="007A7571" w:rsidRDefault="000A046B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  <w:r>
        <w:rPr>
          <w:rFonts w:ascii="Calibri" w:hAnsi="Calibri" w:cs="Arial"/>
          <w:color w:val="C00000"/>
          <w:sz w:val="36"/>
          <w:szCs w:val="36"/>
        </w:rPr>
        <w:t>Please do not convert this document to PDF or any other format.</w:t>
      </w:r>
    </w:p>
    <w:p w14:paraId="3A18C9CD" w14:textId="77777777" w:rsidR="00673FEF" w:rsidRDefault="00673FEF">
      <w:pPr>
        <w:widowControl/>
        <w:suppressAutoHyphens w:val="0"/>
        <w:rPr>
          <w:rFonts w:ascii="Calibri" w:hAnsi="Calibri" w:cs="Arial"/>
          <w:b/>
          <w:sz w:val="28"/>
          <w:szCs w:val="28"/>
          <w:u w:val="single"/>
        </w:rPr>
      </w:pPr>
      <w:r>
        <w:rPr>
          <w:rFonts w:ascii="Calibri" w:hAnsi="Calibri" w:cs="Arial"/>
          <w:b/>
          <w:sz w:val="28"/>
          <w:szCs w:val="28"/>
          <w:u w:val="single"/>
        </w:rPr>
        <w:br w:type="page"/>
      </w:r>
    </w:p>
    <w:p w14:paraId="6261E1E8" w14:textId="7391FBED" w:rsidR="00A96180" w:rsidRPr="00737169" w:rsidRDefault="002F3A65" w:rsidP="00A96180">
      <w:pPr>
        <w:ind w:right="423"/>
        <w:rPr>
          <w:rFonts w:ascii="Calibri" w:hAnsi="Calibri" w:cs="Arial"/>
          <w:b/>
          <w:sz w:val="28"/>
          <w:szCs w:val="28"/>
          <w:u w:val="single"/>
        </w:rPr>
      </w:pPr>
      <w:r>
        <w:rPr>
          <w:rFonts w:ascii="Calibri" w:hAnsi="Calibri" w:cs="Arial"/>
          <w:b/>
          <w:sz w:val="28"/>
          <w:szCs w:val="28"/>
          <w:u w:val="single"/>
        </w:rPr>
        <w:lastRenderedPageBreak/>
        <w:t xml:space="preserve">Assessment </w:t>
      </w:r>
      <w:r w:rsidR="004E025B">
        <w:rPr>
          <w:rFonts w:ascii="Calibri" w:hAnsi="Calibri" w:cs="Arial"/>
          <w:b/>
          <w:sz w:val="28"/>
          <w:szCs w:val="28"/>
          <w:u w:val="single"/>
        </w:rPr>
        <w:t>2</w:t>
      </w:r>
      <w:r>
        <w:rPr>
          <w:rFonts w:ascii="Calibri" w:hAnsi="Calibri" w:cs="Arial"/>
          <w:b/>
          <w:sz w:val="28"/>
          <w:szCs w:val="28"/>
          <w:u w:val="single"/>
        </w:rPr>
        <w:t xml:space="preserve"> - s</w:t>
      </w:r>
      <w:r w:rsidR="00A96180" w:rsidRPr="00737169">
        <w:rPr>
          <w:rFonts w:ascii="Calibri" w:hAnsi="Calibri" w:cs="Arial"/>
          <w:b/>
          <w:sz w:val="28"/>
          <w:szCs w:val="28"/>
          <w:u w:val="single"/>
        </w:rPr>
        <w:t xml:space="preserve">pecific </w:t>
      </w:r>
      <w:r w:rsidR="009E7A21">
        <w:rPr>
          <w:rFonts w:ascii="Calibri" w:hAnsi="Calibri" w:cs="Arial"/>
          <w:b/>
          <w:sz w:val="28"/>
          <w:szCs w:val="28"/>
          <w:u w:val="single"/>
        </w:rPr>
        <w:t xml:space="preserve">performance </w:t>
      </w:r>
      <w:r w:rsidR="00A96180" w:rsidRPr="00737169">
        <w:rPr>
          <w:rFonts w:ascii="Calibri" w:hAnsi="Calibri" w:cs="Arial"/>
          <w:b/>
          <w:sz w:val="28"/>
          <w:szCs w:val="28"/>
          <w:u w:val="single"/>
        </w:rPr>
        <w:t xml:space="preserve">skills </w:t>
      </w:r>
      <w:r w:rsidR="00673FEF">
        <w:rPr>
          <w:rFonts w:ascii="Calibri" w:hAnsi="Calibri" w:cs="Arial"/>
          <w:b/>
          <w:sz w:val="28"/>
          <w:szCs w:val="28"/>
          <w:u w:val="single"/>
        </w:rPr>
        <w:t>required</w:t>
      </w:r>
    </w:p>
    <w:p w14:paraId="60246010" w14:textId="77777777" w:rsidR="00A96180" w:rsidRDefault="00A96180" w:rsidP="00A96180">
      <w:pPr>
        <w:ind w:right="423"/>
        <w:rPr>
          <w:rFonts w:ascii="Calibri" w:hAnsi="Calibri" w:cs="Arial"/>
        </w:rPr>
      </w:pPr>
    </w:p>
    <w:p w14:paraId="215CC8C5" w14:textId="32E71AC7" w:rsidR="00185CA4" w:rsidRDefault="006A2653" w:rsidP="00A96180">
      <w:pPr>
        <w:ind w:right="423"/>
        <w:rPr>
          <w:rFonts w:ascii="Calibri" w:hAnsi="Calibri" w:cs="Arial"/>
        </w:rPr>
      </w:pPr>
      <w:r>
        <w:rPr>
          <w:rFonts w:ascii="Calibri" w:hAnsi="Calibri" w:cs="Arial"/>
        </w:rPr>
        <w:t xml:space="preserve">You </w:t>
      </w:r>
      <w:r w:rsidR="000A2E87">
        <w:rPr>
          <w:rFonts w:ascii="Calibri" w:hAnsi="Calibri" w:cs="Arial"/>
        </w:rPr>
        <w:t>are required to build a multi</w:t>
      </w:r>
      <w:r w:rsidR="006406F2">
        <w:rPr>
          <w:rFonts w:ascii="Calibri" w:hAnsi="Calibri" w:cs="Arial"/>
        </w:rPr>
        <w:t>-</w:t>
      </w:r>
      <w:r w:rsidR="000A2E87">
        <w:rPr>
          <w:rFonts w:ascii="Calibri" w:hAnsi="Calibri" w:cs="Arial"/>
        </w:rPr>
        <w:t>form Windows Forms application in C#</w:t>
      </w:r>
      <w:r w:rsidR="006406F2">
        <w:rPr>
          <w:rFonts w:ascii="Calibri" w:hAnsi="Calibri" w:cs="Arial"/>
        </w:rPr>
        <w:t>. This will comprise a Main form with a menu that passes control to each of three forms</w:t>
      </w:r>
      <w:r w:rsidR="000C00BD">
        <w:rPr>
          <w:rFonts w:ascii="Calibri" w:hAnsi="Calibri" w:cs="Arial"/>
        </w:rPr>
        <w:t xml:space="preserve"> </w:t>
      </w:r>
      <w:r w:rsidR="006406F2">
        <w:rPr>
          <w:rFonts w:ascii="Calibri" w:hAnsi="Calibri" w:cs="Arial"/>
        </w:rPr>
        <w:t>(</w:t>
      </w:r>
      <w:proofErr w:type="spellStart"/>
      <w:r w:rsidR="006406F2">
        <w:rPr>
          <w:rFonts w:ascii="Calibri" w:hAnsi="Calibri" w:cs="Arial"/>
        </w:rPr>
        <w:t>i</w:t>
      </w:r>
      <w:proofErr w:type="spellEnd"/>
      <w:r w:rsidR="006406F2">
        <w:rPr>
          <w:rFonts w:ascii="Calibri" w:hAnsi="Calibri" w:cs="Arial"/>
        </w:rPr>
        <w:t xml:space="preserve">. e. one form for each of the </w:t>
      </w:r>
      <w:r w:rsidR="00DF05C0">
        <w:rPr>
          <w:rFonts w:ascii="Calibri" w:hAnsi="Calibri" w:cs="Arial"/>
        </w:rPr>
        <w:t>requirements stated</w:t>
      </w:r>
      <w:r w:rsidR="006406F2">
        <w:rPr>
          <w:rFonts w:ascii="Calibri" w:hAnsi="Calibri" w:cs="Arial"/>
        </w:rPr>
        <w:t xml:space="preserve"> in paragraphs 1, 2, and 3 below</w:t>
      </w:r>
      <w:r w:rsidR="00DF05C0">
        <w:rPr>
          <w:rFonts w:ascii="Calibri" w:hAnsi="Calibri" w:cs="Arial"/>
        </w:rPr>
        <w:t>)</w:t>
      </w:r>
      <w:r>
        <w:rPr>
          <w:rFonts w:ascii="Calibri" w:hAnsi="Calibri" w:cs="Arial"/>
        </w:rPr>
        <w:t xml:space="preserve">. </w:t>
      </w:r>
      <w:r w:rsidR="006406F2">
        <w:rPr>
          <w:rFonts w:ascii="Calibri" w:hAnsi="Calibri" w:cs="Arial"/>
        </w:rPr>
        <w:t>Y</w:t>
      </w:r>
      <w:r w:rsidR="00185CA4">
        <w:rPr>
          <w:rFonts w:ascii="Calibri" w:hAnsi="Calibri" w:cs="Arial"/>
        </w:rPr>
        <w:t xml:space="preserve">ou should state what </w:t>
      </w:r>
      <w:r w:rsidR="006406F2">
        <w:rPr>
          <w:rFonts w:ascii="Calibri" w:hAnsi="Calibri" w:cs="Arial"/>
        </w:rPr>
        <w:t>operations</w:t>
      </w:r>
      <w:r w:rsidR="00185CA4">
        <w:rPr>
          <w:rFonts w:ascii="Calibri" w:hAnsi="Calibri" w:cs="Arial"/>
        </w:rPr>
        <w:t xml:space="preserve"> </w:t>
      </w:r>
      <w:r w:rsidR="006406F2">
        <w:rPr>
          <w:rFonts w:ascii="Calibri" w:hAnsi="Calibri" w:cs="Arial"/>
        </w:rPr>
        <w:t>each form</w:t>
      </w:r>
      <w:r w:rsidR="001639FA">
        <w:rPr>
          <w:rFonts w:ascii="Calibri" w:hAnsi="Calibri" w:cs="Arial"/>
        </w:rPr>
        <w:t xml:space="preserve"> </w:t>
      </w:r>
      <w:r w:rsidR="00185CA4">
        <w:rPr>
          <w:rFonts w:ascii="Calibri" w:hAnsi="Calibri" w:cs="Arial"/>
        </w:rPr>
        <w:t xml:space="preserve">covers in the comment block for </w:t>
      </w:r>
      <w:r w:rsidR="006406F2">
        <w:rPr>
          <w:rFonts w:ascii="Calibri" w:hAnsi="Calibri" w:cs="Arial"/>
        </w:rPr>
        <w:t>each</w:t>
      </w:r>
      <w:r w:rsidR="001639FA">
        <w:rPr>
          <w:rFonts w:ascii="Calibri" w:hAnsi="Calibri" w:cs="Arial"/>
        </w:rPr>
        <w:t xml:space="preserve"> form</w:t>
      </w:r>
      <w:r w:rsidR="00185CA4">
        <w:rPr>
          <w:rFonts w:ascii="Calibri" w:hAnsi="Calibri" w:cs="Arial"/>
        </w:rPr>
        <w:t>.</w:t>
      </w:r>
    </w:p>
    <w:p w14:paraId="6A701139" w14:textId="68519657" w:rsidR="006406F2" w:rsidRDefault="006406F2" w:rsidP="00A96180">
      <w:pPr>
        <w:ind w:right="423"/>
        <w:rPr>
          <w:rFonts w:ascii="Calibri" w:hAnsi="Calibri" w:cs="Arial"/>
        </w:rPr>
      </w:pPr>
    </w:p>
    <w:p w14:paraId="1D017142" w14:textId="7C424B10" w:rsidR="006406F2" w:rsidRDefault="006406F2" w:rsidP="00A96180">
      <w:pPr>
        <w:ind w:right="423"/>
        <w:rPr>
          <w:rFonts w:ascii="Calibri" w:hAnsi="Calibri" w:cs="Arial"/>
        </w:rPr>
      </w:pPr>
      <w:r>
        <w:rPr>
          <w:rFonts w:ascii="Calibri" w:hAnsi="Calibri" w:cs="Arial"/>
        </w:rPr>
        <w:t xml:space="preserve">The menu on the main form should also include a </w:t>
      </w:r>
      <w:r w:rsidRPr="000C00BD">
        <w:rPr>
          <w:rFonts w:ascii="Calibri" w:hAnsi="Calibri" w:cs="Arial"/>
          <w:i/>
          <w:iCs/>
        </w:rPr>
        <w:t>Help/About</w:t>
      </w:r>
      <w:r>
        <w:rPr>
          <w:rFonts w:ascii="Calibri" w:hAnsi="Calibri" w:cs="Arial"/>
        </w:rPr>
        <w:t xml:space="preserve"> option that will display a </w:t>
      </w:r>
      <w:proofErr w:type="spellStart"/>
      <w:r>
        <w:rPr>
          <w:rFonts w:ascii="Calibri" w:hAnsi="Calibri" w:cs="Arial"/>
        </w:rPr>
        <w:t>MessageBox</w:t>
      </w:r>
      <w:proofErr w:type="spellEnd"/>
      <w:r>
        <w:rPr>
          <w:rFonts w:ascii="Calibri" w:hAnsi="Calibri" w:cs="Arial"/>
        </w:rPr>
        <w:t xml:space="preserve"> </w:t>
      </w:r>
      <w:r w:rsidR="009C17A6">
        <w:rPr>
          <w:rFonts w:ascii="Calibri" w:hAnsi="Calibri" w:cs="Arial"/>
        </w:rPr>
        <w:t>contain</w:t>
      </w:r>
      <w:r>
        <w:rPr>
          <w:rFonts w:ascii="Calibri" w:hAnsi="Calibri" w:cs="Arial"/>
        </w:rPr>
        <w:t>ing your name, CIT ID, and the Assessment title.</w:t>
      </w:r>
    </w:p>
    <w:p w14:paraId="2BE2A08D" w14:textId="77777777" w:rsidR="00185CA4" w:rsidRDefault="00185CA4" w:rsidP="00A96180">
      <w:pPr>
        <w:ind w:right="423"/>
        <w:rPr>
          <w:rFonts w:ascii="Calibri" w:hAnsi="Calibri" w:cs="Arial"/>
        </w:rPr>
      </w:pPr>
    </w:p>
    <w:p w14:paraId="110C8BA1" w14:textId="3621A3FD" w:rsidR="00D27BCB" w:rsidRDefault="006A2653" w:rsidP="00A96180">
      <w:pPr>
        <w:ind w:right="423"/>
        <w:rPr>
          <w:rFonts w:ascii="Calibri" w:hAnsi="Calibri" w:cs="Arial"/>
        </w:rPr>
      </w:pPr>
      <w:r>
        <w:rPr>
          <w:rFonts w:ascii="Calibri" w:hAnsi="Calibri" w:cs="Arial"/>
        </w:rPr>
        <w:t xml:space="preserve">You must ensure that you cover </w:t>
      </w:r>
      <w:r w:rsidRPr="00185CA4">
        <w:rPr>
          <w:rFonts w:ascii="Calibri" w:hAnsi="Calibri" w:cs="Arial"/>
          <w:b/>
          <w:bCs/>
          <w:u w:val="single"/>
        </w:rPr>
        <w:t>all</w:t>
      </w:r>
      <w:r>
        <w:rPr>
          <w:rFonts w:ascii="Calibri" w:hAnsi="Calibri" w:cs="Arial"/>
        </w:rPr>
        <w:t xml:space="preserve"> the skills listed</w:t>
      </w:r>
      <w:r w:rsidR="00185CA4">
        <w:rPr>
          <w:rFonts w:ascii="Calibri" w:hAnsi="Calibri" w:cs="Arial"/>
        </w:rPr>
        <w:t xml:space="preserve"> below</w:t>
      </w:r>
      <w:r w:rsidR="00802ECF">
        <w:rPr>
          <w:rFonts w:ascii="Calibri" w:hAnsi="Calibri" w:cs="Arial"/>
        </w:rPr>
        <w:t xml:space="preserve">, and the apps you submit </w:t>
      </w:r>
      <w:r w:rsidR="00802ECF" w:rsidRPr="00802ECF">
        <w:rPr>
          <w:rFonts w:ascii="Calibri" w:hAnsi="Calibri" w:cs="Arial"/>
          <w:b/>
          <w:bCs/>
          <w:u w:val="single"/>
        </w:rPr>
        <w:t>MUST</w:t>
      </w:r>
      <w:r w:rsidR="00802ECF">
        <w:rPr>
          <w:rFonts w:ascii="Calibri" w:hAnsi="Calibri" w:cs="Arial"/>
        </w:rPr>
        <w:t xml:space="preserve"> be </w:t>
      </w:r>
      <w:r w:rsidR="00FA7C41">
        <w:rPr>
          <w:rFonts w:ascii="Calibri" w:hAnsi="Calibri" w:cs="Arial"/>
        </w:rPr>
        <w:t xml:space="preserve">predominantly </w:t>
      </w:r>
      <w:r w:rsidR="00802ECF">
        <w:rPr>
          <w:rFonts w:ascii="Calibri" w:hAnsi="Calibri" w:cs="Arial"/>
        </w:rPr>
        <w:t xml:space="preserve">your own work and not </w:t>
      </w:r>
      <w:r w:rsidR="00FA7C41">
        <w:rPr>
          <w:rFonts w:ascii="Calibri" w:hAnsi="Calibri" w:cs="Arial"/>
        </w:rPr>
        <w:t xml:space="preserve">completely </w:t>
      </w:r>
      <w:r w:rsidR="00802ECF">
        <w:rPr>
          <w:rFonts w:ascii="Calibri" w:hAnsi="Calibri" w:cs="Arial"/>
        </w:rPr>
        <w:t>copied from elsewhere</w:t>
      </w:r>
      <w:r>
        <w:rPr>
          <w:rFonts w:ascii="Calibri" w:hAnsi="Calibri" w:cs="Arial"/>
        </w:rPr>
        <w:t>.</w:t>
      </w:r>
      <w:r w:rsidR="009C17A6">
        <w:rPr>
          <w:rFonts w:ascii="Calibri" w:hAnsi="Calibri" w:cs="Arial"/>
        </w:rPr>
        <w:t xml:space="preserve"> Code sourced from other sources must be acknowledged in the Comments block on the code page.</w:t>
      </w:r>
    </w:p>
    <w:p w14:paraId="5F4446CE" w14:textId="77777777" w:rsidR="006A2653" w:rsidRDefault="006A2653" w:rsidP="00A96180">
      <w:pPr>
        <w:ind w:right="423"/>
        <w:rPr>
          <w:rFonts w:ascii="Calibri" w:hAnsi="Calibri" w:cs="Arial"/>
        </w:rPr>
      </w:pPr>
    </w:p>
    <w:p w14:paraId="064CE8AB" w14:textId="62361EB1" w:rsidR="00A96180" w:rsidRPr="007C0916" w:rsidRDefault="004E025B" w:rsidP="00A96180">
      <w:pPr>
        <w:pStyle w:val="ListParagraph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b/>
        </w:rPr>
        <w:t>2D graphic</w:t>
      </w:r>
    </w:p>
    <w:p w14:paraId="2E0E7297" w14:textId="7371D5A4" w:rsidR="00B86B5E" w:rsidRPr="00B86B5E" w:rsidRDefault="00B86B5E" w:rsidP="00B86B5E">
      <w:pPr>
        <w:ind w:left="360" w:right="423"/>
        <w:rPr>
          <w:rFonts w:ascii="Calibri" w:hAnsi="Calibri" w:cs="Arial"/>
        </w:rPr>
      </w:pPr>
      <w:r w:rsidRPr="00B86B5E">
        <w:rPr>
          <w:rFonts w:ascii="Calibri" w:hAnsi="Calibri" w:cs="Arial"/>
        </w:rPr>
        <w:t>De</w:t>
      </w:r>
      <w:r w:rsidR="000A2E87">
        <w:rPr>
          <w:rFonts w:ascii="Calibri" w:hAnsi="Calibri" w:cs="Arial"/>
        </w:rPr>
        <w:t>sign a form</w:t>
      </w:r>
      <w:r w:rsidRPr="00B86B5E">
        <w:rPr>
          <w:rFonts w:ascii="Calibri" w:hAnsi="Calibri" w:cs="Arial"/>
        </w:rPr>
        <w:t xml:space="preserve"> that </w:t>
      </w:r>
      <w:r w:rsidR="000A2E87">
        <w:rPr>
          <w:rFonts w:ascii="Calibri" w:hAnsi="Calibri" w:cs="Arial"/>
        </w:rPr>
        <w:t>display</w:t>
      </w:r>
      <w:r w:rsidR="005467C9">
        <w:rPr>
          <w:rFonts w:ascii="Calibri" w:hAnsi="Calibri" w:cs="Arial"/>
        </w:rPr>
        <w:t xml:space="preserve">s a 2D graphic of a simple everyday object, (a </w:t>
      </w:r>
      <w:r w:rsidR="004C4582">
        <w:rPr>
          <w:rFonts w:ascii="Calibri" w:hAnsi="Calibri" w:cs="Arial"/>
        </w:rPr>
        <w:t>house with windows</w:t>
      </w:r>
      <w:r w:rsidR="005467C9">
        <w:rPr>
          <w:rFonts w:ascii="Calibri" w:hAnsi="Calibri" w:cs="Arial"/>
        </w:rPr>
        <w:t>, a vehicle, etc.).</w:t>
      </w:r>
      <w:r w:rsidR="00C72427">
        <w:rPr>
          <w:rFonts w:ascii="Calibri" w:hAnsi="Calibri" w:cs="Arial"/>
        </w:rPr>
        <w:t xml:space="preserve"> You must do this using the code we covered in Session0</w:t>
      </w:r>
      <w:r w:rsidR="000A2E87">
        <w:rPr>
          <w:rFonts w:ascii="Calibri" w:hAnsi="Calibri" w:cs="Arial"/>
        </w:rPr>
        <w:t>5</w:t>
      </w:r>
      <w:r w:rsidR="00C72427">
        <w:rPr>
          <w:rFonts w:ascii="Calibri" w:hAnsi="Calibri" w:cs="Arial"/>
        </w:rPr>
        <w:t>.</w:t>
      </w:r>
    </w:p>
    <w:p w14:paraId="0BDBB0AF" w14:textId="77777777" w:rsidR="00F52041" w:rsidRPr="005D79DB" w:rsidRDefault="00F52041" w:rsidP="00A96180">
      <w:pPr>
        <w:ind w:left="360" w:right="423"/>
        <w:rPr>
          <w:rFonts w:ascii="Calibri" w:hAnsi="Calibri" w:cs="Arial"/>
        </w:rPr>
      </w:pPr>
    </w:p>
    <w:p w14:paraId="3709E89E" w14:textId="2FD7716D" w:rsidR="004E025B" w:rsidRPr="007C0916" w:rsidRDefault="006406F2" w:rsidP="004E025B">
      <w:pPr>
        <w:pStyle w:val="ListParagraph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b/>
        </w:rPr>
        <w:t>D</w:t>
      </w:r>
      <w:r w:rsidR="004E025B">
        <w:rPr>
          <w:b/>
        </w:rPr>
        <w:t>rag and drop</w:t>
      </w:r>
    </w:p>
    <w:p w14:paraId="6329F8AB" w14:textId="6150A3E7" w:rsidR="00A96180" w:rsidRDefault="005467C9" w:rsidP="00A96180">
      <w:pPr>
        <w:ind w:left="360" w:right="423"/>
        <w:rPr>
          <w:rFonts w:ascii="Calibri" w:hAnsi="Calibri" w:cs="Arial"/>
        </w:rPr>
      </w:pPr>
      <w:r w:rsidRPr="00B86B5E">
        <w:rPr>
          <w:rFonts w:ascii="Calibri" w:hAnsi="Calibri" w:cs="Arial"/>
        </w:rPr>
        <w:t>De</w:t>
      </w:r>
      <w:r w:rsidR="000A2E87">
        <w:rPr>
          <w:rFonts w:ascii="Calibri" w:hAnsi="Calibri" w:cs="Arial"/>
        </w:rPr>
        <w:t>sign a form</w:t>
      </w:r>
      <w:r w:rsidRPr="00B86B5E">
        <w:rPr>
          <w:rFonts w:ascii="Calibri" w:hAnsi="Calibri" w:cs="Arial"/>
        </w:rPr>
        <w:t xml:space="preserve"> that</w:t>
      </w:r>
      <w:r>
        <w:rPr>
          <w:rFonts w:ascii="Calibri" w:hAnsi="Calibri" w:cs="Arial"/>
        </w:rPr>
        <w:t xml:space="preserve"> includes </w:t>
      </w:r>
      <w:r w:rsidR="004C4582">
        <w:rPr>
          <w:rFonts w:ascii="Calibri" w:hAnsi="Calibri" w:cs="Arial"/>
        </w:rPr>
        <w:t>the</w:t>
      </w:r>
      <w:r>
        <w:rPr>
          <w:rFonts w:ascii="Calibri" w:hAnsi="Calibri" w:cs="Arial"/>
        </w:rPr>
        <w:t xml:space="preserve"> drag-and drop operation</w:t>
      </w:r>
      <w:r w:rsidR="008771AB">
        <w:rPr>
          <w:rFonts w:ascii="Calibri" w:hAnsi="Calibri" w:cs="Arial"/>
        </w:rPr>
        <w:t xml:space="preserve"> </w:t>
      </w:r>
      <w:r w:rsidR="006406F2">
        <w:rPr>
          <w:rFonts w:ascii="Calibri" w:hAnsi="Calibri" w:cs="Arial"/>
        </w:rPr>
        <w:t>of a file from</w:t>
      </w:r>
      <w:r w:rsidR="00616020">
        <w:rPr>
          <w:rFonts w:ascii="Calibri" w:hAnsi="Calibri" w:cs="Arial"/>
        </w:rPr>
        <w:t xml:space="preserve"> Windows Explorer </w:t>
      </w:r>
      <w:r w:rsidR="00C72427">
        <w:rPr>
          <w:rFonts w:ascii="Calibri" w:hAnsi="Calibri" w:cs="Arial"/>
        </w:rPr>
        <w:t>that will display</w:t>
      </w:r>
      <w:r w:rsidR="008771AB">
        <w:rPr>
          <w:rFonts w:ascii="Calibri" w:hAnsi="Calibri" w:cs="Arial"/>
        </w:rPr>
        <w:t xml:space="preserve"> an image</w:t>
      </w:r>
      <w:r w:rsidR="0080325B">
        <w:rPr>
          <w:rFonts w:ascii="Calibri" w:hAnsi="Calibri" w:cs="Arial"/>
        </w:rPr>
        <w:t xml:space="preserve"> in a </w:t>
      </w:r>
      <w:proofErr w:type="spellStart"/>
      <w:r w:rsidR="0080325B">
        <w:rPr>
          <w:rFonts w:ascii="Calibri" w:hAnsi="Calibri" w:cs="Arial"/>
        </w:rPr>
        <w:t>Pictur</w:t>
      </w:r>
      <w:r w:rsidR="00630371">
        <w:rPr>
          <w:rFonts w:ascii="Calibri" w:hAnsi="Calibri" w:cs="Arial"/>
        </w:rPr>
        <w:t>eBox</w:t>
      </w:r>
      <w:proofErr w:type="spellEnd"/>
      <w:r w:rsidR="00630371">
        <w:rPr>
          <w:rFonts w:ascii="Calibri" w:hAnsi="Calibri" w:cs="Arial"/>
        </w:rPr>
        <w:t xml:space="preserve"> control</w:t>
      </w:r>
      <w:r w:rsidR="00B86B5E">
        <w:rPr>
          <w:rFonts w:ascii="Calibri" w:hAnsi="Calibri" w:cs="Arial"/>
        </w:rPr>
        <w:t>.</w:t>
      </w:r>
      <w:r w:rsidR="008771AB">
        <w:rPr>
          <w:rFonts w:ascii="Calibri" w:hAnsi="Calibri" w:cs="Arial"/>
        </w:rPr>
        <w:t xml:space="preserve"> You must do this using the code we covered in Session0</w:t>
      </w:r>
      <w:r w:rsidR="000A2E87">
        <w:rPr>
          <w:rFonts w:ascii="Calibri" w:hAnsi="Calibri" w:cs="Arial"/>
        </w:rPr>
        <w:t>5</w:t>
      </w:r>
      <w:r w:rsidR="008771AB">
        <w:rPr>
          <w:rFonts w:ascii="Calibri" w:hAnsi="Calibri" w:cs="Arial"/>
        </w:rPr>
        <w:t>.</w:t>
      </w:r>
    </w:p>
    <w:p w14:paraId="27831C75" w14:textId="6BE786FF" w:rsidR="003E5E2A" w:rsidRDefault="003E5E2A" w:rsidP="00A96180">
      <w:pPr>
        <w:ind w:left="360" w:right="423"/>
        <w:rPr>
          <w:rFonts w:ascii="Calibri" w:hAnsi="Calibri" w:cs="Arial"/>
        </w:rPr>
      </w:pPr>
    </w:p>
    <w:p w14:paraId="2FEDBFA5" w14:textId="1581CE63" w:rsidR="003E5E2A" w:rsidRPr="007C0916" w:rsidRDefault="003E5E2A" w:rsidP="003E5E2A">
      <w:pPr>
        <w:pStyle w:val="ListParagraph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proofErr w:type="gramStart"/>
      <w:r>
        <w:rPr>
          <w:b/>
        </w:rPr>
        <w:t>Doubly-linked</w:t>
      </w:r>
      <w:proofErr w:type="gramEnd"/>
      <w:r>
        <w:rPr>
          <w:b/>
        </w:rPr>
        <w:t xml:space="preserve"> list</w:t>
      </w:r>
    </w:p>
    <w:p w14:paraId="3FDE16E4" w14:textId="731485EF" w:rsidR="00A04BFB" w:rsidRDefault="00A04BFB" w:rsidP="00A04BFB">
      <w:pPr>
        <w:pStyle w:val="BodyText"/>
        <w:ind w:left="360"/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 xml:space="preserve">Design a form that uses a </w:t>
      </w:r>
      <w:proofErr w:type="gramStart"/>
      <w:r>
        <w:rPr>
          <w:rFonts w:ascii="Calibri" w:hAnsi="Calibri" w:cs="Arial"/>
          <w:szCs w:val="24"/>
        </w:rPr>
        <w:t>doubly-linked</w:t>
      </w:r>
      <w:proofErr w:type="gramEnd"/>
      <w:r>
        <w:rPr>
          <w:rFonts w:ascii="Calibri" w:hAnsi="Calibri" w:cs="Arial"/>
          <w:szCs w:val="24"/>
        </w:rPr>
        <w:t xml:space="preserve"> list that will hold each character in </w:t>
      </w:r>
      <w:r w:rsidR="004C4582">
        <w:rPr>
          <w:rFonts w:ascii="Calibri" w:hAnsi="Calibri" w:cs="Arial"/>
          <w:szCs w:val="24"/>
        </w:rPr>
        <w:t>the name of the suburb where you live</w:t>
      </w:r>
      <w:r w:rsidR="00DF05C0">
        <w:rPr>
          <w:rFonts w:ascii="Calibri" w:hAnsi="Calibri" w:cs="Arial"/>
          <w:szCs w:val="24"/>
        </w:rPr>
        <w:t>, one character per node</w:t>
      </w:r>
      <w:r>
        <w:rPr>
          <w:rFonts w:ascii="Calibri" w:hAnsi="Calibri" w:cs="Arial"/>
          <w:szCs w:val="24"/>
        </w:rPr>
        <w:t>.</w:t>
      </w:r>
      <w:r w:rsidR="002A75B5">
        <w:rPr>
          <w:rFonts w:ascii="Calibri" w:hAnsi="Calibri" w:cs="Arial"/>
          <w:szCs w:val="24"/>
        </w:rPr>
        <w:t xml:space="preserve"> </w:t>
      </w:r>
    </w:p>
    <w:p w14:paraId="462110E7" w14:textId="77777777" w:rsidR="00A04BFB" w:rsidRDefault="00A04BFB" w:rsidP="00A04BFB">
      <w:pPr>
        <w:pStyle w:val="BodyText"/>
        <w:ind w:left="360"/>
        <w:rPr>
          <w:rFonts w:ascii="Calibri" w:hAnsi="Calibri" w:cs="Arial"/>
          <w:szCs w:val="24"/>
        </w:rPr>
      </w:pPr>
    </w:p>
    <w:p w14:paraId="7D925338" w14:textId="4E07C575" w:rsidR="00A04BFB" w:rsidRDefault="004C4582" w:rsidP="00A04BFB">
      <w:pPr>
        <w:pStyle w:val="BodyText"/>
        <w:ind w:left="360"/>
        <w:rPr>
          <w:rFonts w:ascii="Calibri" w:hAnsi="Calibri" w:cs="Arial"/>
          <w:szCs w:val="24"/>
        </w:rPr>
      </w:pPr>
      <w:r>
        <w:rPr>
          <w:rFonts w:ascii="Calibri" w:hAnsi="Calibri" w:cs="Arial"/>
          <w:szCs w:val="24"/>
        </w:rPr>
        <w:t>The name of y</w:t>
      </w:r>
      <w:r w:rsidR="00A04BFB">
        <w:rPr>
          <w:rFonts w:ascii="Calibri" w:hAnsi="Calibri" w:cs="Arial"/>
          <w:szCs w:val="24"/>
        </w:rPr>
        <w:t xml:space="preserve">our </w:t>
      </w:r>
      <w:r>
        <w:rPr>
          <w:rFonts w:ascii="Calibri" w:hAnsi="Calibri" w:cs="Arial"/>
          <w:szCs w:val="24"/>
        </w:rPr>
        <w:t>suburb</w:t>
      </w:r>
      <w:r w:rsidR="00A04BFB">
        <w:rPr>
          <w:rFonts w:ascii="Calibri" w:hAnsi="Calibri" w:cs="Arial"/>
          <w:szCs w:val="24"/>
        </w:rPr>
        <w:t xml:space="preserve"> must be keyed into a text box on the form, and then converted to an array of </w:t>
      </w:r>
      <w:r w:rsidR="00A04BFB" w:rsidRPr="00A04BFB">
        <w:rPr>
          <w:rFonts w:ascii="Calibri" w:hAnsi="Calibri" w:cs="Arial"/>
          <w:i/>
          <w:iCs/>
          <w:szCs w:val="24"/>
        </w:rPr>
        <w:t>characters</w:t>
      </w:r>
      <w:r w:rsidR="00A04BFB">
        <w:rPr>
          <w:rFonts w:ascii="Calibri" w:hAnsi="Calibri" w:cs="Arial"/>
          <w:szCs w:val="24"/>
        </w:rPr>
        <w:t>. Each character in the array is then to be added</w:t>
      </w:r>
      <w:r w:rsidR="00DF05C0">
        <w:rPr>
          <w:rFonts w:ascii="Calibri" w:hAnsi="Calibri" w:cs="Arial"/>
          <w:szCs w:val="24"/>
        </w:rPr>
        <w:t xml:space="preserve"> in turn</w:t>
      </w:r>
      <w:r w:rsidR="00A04BFB">
        <w:rPr>
          <w:rFonts w:ascii="Calibri" w:hAnsi="Calibri" w:cs="Arial"/>
          <w:szCs w:val="24"/>
        </w:rPr>
        <w:t xml:space="preserve"> to the front of the </w:t>
      </w:r>
      <w:proofErr w:type="gramStart"/>
      <w:r w:rsidR="00A04BFB">
        <w:rPr>
          <w:rFonts w:ascii="Calibri" w:hAnsi="Calibri" w:cs="Arial"/>
          <w:szCs w:val="24"/>
        </w:rPr>
        <w:t>doubly-linked</w:t>
      </w:r>
      <w:proofErr w:type="gramEnd"/>
      <w:r w:rsidR="00A04BFB">
        <w:rPr>
          <w:rFonts w:ascii="Calibri" w:hAnsi="Calibri" w:cs="Arial"/>
          <w:szCs w:val="24"/>
        </w:rPr>
        <w:t xml:space="preserve"> list. When all the characters have been entered to the list, the contents of the list must be displayed in a label: first, in the forward direction, and then in the backward direction. This will be achieved through two appropriately named buttons on the form. (Hint: see the entry in </w:t>
      </w:r>
      <w:r w:rsidR="00A04BFB" w:rsidRPr="00E44F1F">
        <w:rPr>
          <w:rFonts w:ascii="Calibri" w:hAnsi="Calibri" w:cs="Arial"/>
          <w:i/>
          <w:iCs/>
          <w:szCs w:val="24"/>
        </w:rPr>
        <w:t>Additional Resources</w:t>
      </w:r>
      <w:r w:rsidR="00A04BFB">
        <w:rPr>
          <w:rFonts w:ascii="Calibri" w:hAnsi="Calibri" w:cs="Arial"/>
          <w:szCs w:val="24"/>
        </w:rPr>
        <w:t xml:space="preserve"> for how to use string functions in C#).</w:t>
      </w:r>
    </w:p>
    <w:p w14:paraId="2C32E451" w14:textId="53104A41" w:rsidR="003E5E2A" w:rsidRPr="00524769" w:rsidRDefault="00A04BFB" w:rsidP="00A96180">
      <w:pPr>
        <w:ind w:left="360" w:right="423"/>
        <w:rPr>
          <w:rFonts w:ascii="Calibri" w:hAnsi="Calibri" w:cs="Arial"/>
          <w:b/>
          <w:bCs/>
          <w:color w:val="FF0000"/>
        </w:rPr>
      </w:pPr>
      <w:r w:rsidRPr="00524769">
        <w:rPr>
          <w:rFonts w:ascii="Calibri" w:hAnsi="Calibri" w:cs="Arial"/>
          <w:b/>
          <w:bCs/>
          <w:color w:val="FF0000"/>
        </w:rPr>
        <w:t xml:space="preserve">NOTE: You must use a </w:t>
      </w:r>
      <w:proofErr w:type="gramStart"/>
      <w:r w:rsidRPr="00524769">
        <w:rPr>
          <w:rFonts w:ascii="Calibri" w:hAnsi="Calibri" w:cs="Arial"/>
          <w:b/>
          <w:bCs/>
          <w:color w:val="FF0000"/>
        </w:rPr>
        <w:t>doubly-linked</w:t>
      </w:r>
      <w:proofErr w:type="gramEnd"/>
      <w:r w:rsidRPr="00524769">
        <w:rPr>
          <w:rFonts w:ascii="Calibri" w:hAnsi="Calibri" w:cs="Arial"/>
          <w:b/>
          <w:bCs/>
          <w:color w:val="FF0000"/>
        </w:rPr>
        <w:t xml:space="preserve"> list for this form, not a List&lt;T&gt;</w:t>
      </w:r>
      <w:r w:rsidR="00524769" w:rsidRPr="00524769">
        <w:rPr>
          <w:rFonts w:ascii="Calibri" w:hAnsi="Calibri" w:cs="Arial"/>
          <w:b/>
          <w:bCs/>
          <w:color w:val="FF0000"/>
        </w:rPr>
        <w:t xml:space="preserve"> Collection.</w:t>
      </w:r>
      <w:r w:rsidR="002A75B5">
        <w:rPr>
          <w:rFonts w:ascii="Calibri" w:hAnsi="Calibri" w:cs="Arial"/>
          <w:b/>
          <w:bCs/>
          <w:color w:val="FF0000"/>
        </w:rPr>
        <w:t xml:space="preserve"> (We covered </w:t>
      </w:r>
      <w:proofErr w:type="gramStart"/>
      <w:r w:rsidR="002A75B5">
        <w:rPr>
          <w:rFonts w:ascii="Calibri" w:hAnsi="Calibri" w:cs="Arial"/>
          <w:b/>
          <w:bCs/>
          <w:color w:val="FF0000"/>
        </w:rPr>
        <w:t>doubly-linked</w:t>
      </w:r>
      <w:proofErr w:type="gramEnd"/>
      <w:r w:rsidR="002A75B5">
        <w:rPr>
          <w:rFonts w:ascii="Calibri" w:hAnsi="Calibri" w:cs="Arial"/>
          <w:b/>
          <w:bCs/>
          <w:color w:val="FF0000"/>
        </w:rPr>
        <w:t xml:space="preserve"> lists in Session06).</w:t>
      </w:r>
    </w:p>
    <w:p w14:paraId="4DCF593D" w14:textId="77777777" w:rsidR="00524769" w:rsidRDefault="00524769" w:rsidP="00A96180">
      <w:pPr>
        <w:ind w:left="360" w:right="423"/>
        <w:rPr>
          <w:rFonts w:ascii="Calibri" w:hAnsi="Calibri" w:cs="Arial"/>
        </w:rPr>
      </w:pPr>
    </w:p>
    <w:p w14:paraId="5C35A43E" w14:textId="51302291" w:rsidR="00A96180" w:rsidRPr="007C0916" w:rsidRDefault="004E025B" w:rsidP="00A96180">
      <w:pPr>
        <w:pStyle w:val="ListParagraph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b/>
        </w:rPr>
        <w:t>Include a simple Help file based on a Windows forms app</w:t>
      </w:r>
      <w:r w:rsidR="00A96180" w:rsidRPr="007C0916">
        <w:rPr>
          <w:b/>
        </w:rPr>
        <w:t>.</w:t>
      </w:r>
    </w:p>
    <w:p w14:paraId="10EABC7D" w14:textId="2BC7CD6F" w:rsidR="00A96180" w:rsidRDefault="00A942DC" w:rsidP="00A96180">
      <w:pPr>
        <w:ind w:left="360" w:right="423"/>
        <w:rPr>
          <w:rFonts w:ascii="Calibri" w:hAnsi="Calibri" w:cs="Arial"/>
        </w:rPr>
      </w:pPr>
      <w:r>
        <w:rPr>
          <w:rFonts w:ascii="Calibri" w:hAnsi="Calibri" w:cs="Arial"/>
        </w:rPr>
        <w:t xml:space="preserve">Use </w:t>
      </w:r>
      <w:proofErr w:type="spellStart"/>
      <w:r>
        <w:rPr>
          <w:rFonts w:ascii="Calibri" w:hAnsi="Calibri" w:cs="Arial"/>
        </w:rPr>
        <w:t>HelpNDoc</w:t>
      </w:r>
      <w:proofErr w:type="spellEnd"/>
      <w:r>
        <w:rPr>
          <w:rFonts w:ascii="Calibri" w:hAnsi="Calibri" w:cs="Arial"/>
        </w:rPr>
        <w:t xml:space="preserve"> </w:t>
      </w:r>
      <w:r w:rsidR="00092EC4">
        <w:rPr>
          <w:rFonts w:ascii="Calibri" w:hAnsi="Calibri" w:cs="Arial"/>
        </w:rPr>
        <w:t>(we covered this in Session0</w:t>
      </w:r>
      <w:r w:rsidR="000A2E87">
        <w:rPr>
          <w:rFonts w:ascii="Calibri" w:hAnsi="Calibri" w:cs="Arial"/>
        </w:rPr>
        <w:t>5</w:t>
      </w:r>
      <w:r w:rsidR="00092EC4">
        <w:rPr>
          <w:rFonts w:ascii="Calibri" w:hAnsi="Calibri" w:cs="Arial"/>
        </w:rPr>
        <w:t xml:space="preserve">) </w:t>
      </w:r>
      <w:r>
        <w:rPr>
          <w:rFonts w:ascii="Calibri" w:hAnsi="Calibri" w:cs="Arial"/>
        </w:rPr>
        <w:t>to d</w:t>
      </w:r>
      <w:r w:rsidR="005467C9">
        <w:rPr>
          <w:rFonts w:ascii="Calibri" w:hAnsi="Calibri" w:cs="Arial"/>
        </w:rPr>
        <w:t xml:space="preserve">evelop a </w:t>
      </w:r>
      <w:r w:rsidR="005467C9" w:rsidRPr="00452A5D">
        <w:rPr>
          <w:rFonts w:ascii="Calibri" w:hAnsi="Calibri" w:cs="Arial"/>
          <w:u w:val="single"/>
        </w:rPr>
        <w:t>small</w:t>
      </w:r>
      <w:r w:rsidR="005467C9">
        <w:rPr>
          <w:rFonts w:ascii="Calibri" w:hAnsi="Calibri" w:cs="Arial"/>
        </w:rPr>
        <w:t xml:space="preserve"> Help file in either HTML or PDF format to explain the key functions of an app</w:t>
      </w:r>
      <w:r w:rsidR="006406F2">
        <w:rPr>
          <w:rFonts w:ascii="Calibri" w:hAnsi="Calibri" w:cs="Arial"/>
        </w:rPr>
        <w:t xml:space="preserve"> that you have written</w:t>
      </w:r>
      <w:r w:rsidR="005467C9">
        <w:rPr>
          <w:rFonts w:ascii="Calibri" w:hAnsi="Calibri" w:cs="Arial"/>
        </w:rPr>
        <w:t xml:space="preserve">. </w:t>
      </w:r>
      <w:r w:rsidR="006406F2">
        <w:rPr>
          <w:rFonts w:ascii="Calibri" w:hAnsi="Calibri" w:cs="Arial"/>
        </w:rPr>
        <w:t>(</w:t>
      </w:r>
      <w:r w:rsidR="005467C9">
        <w:rPr>
          <w:rFonts w:ascii="Calibri" w:hAnsi="Calibri" w:cs="Arial"/>
        </w:rPr>
        <w:t xml:space="preserve">You could use </w:t>
      </w:r>
      <w:r w:rsidR="000A2E87">
        <w:rPr>
          <w:rFonts w:ascii="Calibri" w:hAnsi="Calibri" w:cs="Arial"/>
        </w:rPr>
        <w:t xml:space="preserve">the </w:t>
      </w:r>
      <w:r w:rsidR="00524769">
        <w:rPr>
          <w:rFonts w:ascii="Calibri" w:hAnsi="Calibri" w:cs="Arial"/>
        </w:rPr>
        <w:t xml:space="preserve">single-form </w:t>
      </w:r>
      <w:r w:rsidR="000A2E87">
        <w:rPr>
          <w:rFonts w:ascii="Calibri" w:hAnsi="Calibri" w:cs="Arial"/>
        </w:rPr>
        <w:t>app you developed for Assessment 1 for this</w:t>
      </w:r>
      <w:r w:rsidR="006406F2">
        <w:rPr>
          <w:rFonts w:ascii="Calibri" w:hAnsi="Calibri" w:cs="Arial"/>
        </w:rPr>
        <w:t>)</w:t>
      </w:r>
      <w:r w:rsidR="005467C9">
        <w:rPr>
          <w:rFonts w:ascii="Calibri" w:hAnsi="Calibri" w:cs="Arial"/>
        </w:rPr>
        <w:t>.</w:t>
      </w:r>
    </w:p>
    <w:p w14:paraId="294880F9" w14:textId="77777777" w:rsidR="00185CA4" w:rsidRPr="00185CA4" w:rsidRDefault="00185CA4" w:rsidP="00185CA4">
      <w:pPr>
        <w:ind w:right="423"/>
        <w:rPr>
          <w:rFonts w:ascii="Calibri" w:hAnsi="Calibri" w:cs="Arial"/>
          <w:b/>
        </w:rPr>
      </w:pPr>
    </w:p>
    <w:p w14:paraId="11AB64F7" w14:textId="313CE672" w:rsidR="00C73E0D" w:rsidRDefault="00C73E0D" w:rsidP="00A96180">
      <w:pPr>
        <w:pStyle w:val="ListParagraph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 w:rsidRPr="00C73E0D">
        <w:rPr>
          <w:rFonts w:ascii="Calibri" w:hAnsi="Calibri" w:cs="Arial"/>
          <w:b/>
        </w:rPr>
        <w:t>Utilise a version control system.</w:t>
      </w:r>
    </w:p>
    <w:p w14:paraId="6C1502AF" w14:textId="073385BF" w:rsidR="003E4C0E" w:rsidRPr="003E4C0E" w:rsidRDefault="003E4C0E" w:rsidP="003E4C0E">
      <w:pPr>
        <w:ind w:left="360" w:right="423"/>
        <w:rPr>
          <w:rFonts w:ascii="Calibri" w:hAnsi="Calibri" w:cs="Arial"/>
          <w:bCs/>
        </w:rPr>
      </w:pPr>
      <w:r w:rsidRPr="003E4C0E">
        <w:rPr>
          <w:rFonts w:ascii="Calibri" w:hAnsi="Calibri" w:cs="Arial"/>
          <w:bCs/>
        </w:rPr>
        <w:t xml:space="preserve">You will need to take a </w:t>
      </w:r>
      <w:r w:rsidR="001251C3">
        <w:rPr>
          <w:rFonts w:ascii="Calibri" w:hAnsi="Calibri" w:cs="Arial"/>
          <w:bCs/>
        </w:rPr>
        <w:t xml:space="preserve">JPEG </w:t>
      </w:r>
      <w:r w:rsidRPr="003E4C0E">
        <w:rPr>
          <w:rFonts w:ascii="Calibri" w:hAnsi="Calibri" w:cs="Arial"/>
          <w:bCs/>
        </w:rPr>
        <w:t xml:space="preserve">screen shot, with your mobile phone or specialist software, to demonstrate that you have implemented and are using </w:t>
      </w:r>
      <w:r w:rsidR="002A75B5">
        <w:rPr>
          <w:rFonts w:ascii="Calibri" w:hAnsi="Calibri" w:cs="Arial"/>
          <w:bCs/>
        </w:rPr>
        <w:t xml:space="preserve">a </w:t>
      </w:r>
      <w:r w:rsidRPr="003E4C0E">
        <w:rPr>
          <w:rFonts w:ascii="Calibri" w:hAnsi="Calibri" w:cs="Arial"/>
          <w:bCs/>
        </w:rPr>
        <w:t>version control s</w:t>
      </w:r>
      <w:r w:rsidR="002A75B5">
        <w:rPr>
          <w:rFonts w:ascii="Calibri" w:hAnsi="Calibri" w:cs="Arial"/>
          <w:bCs/>
        </w:rPr>
        <w:t>ystem</w:t>
      </w:r>
      <w:r w:rsidR="00E127F3">
        <w:rPr>
          <w:rFonts w:ascii="Calibri" w:hAnsi="Calibri" w:cs="Arial"/>
          <w:bCs/>
        </w:rPr>
        <w:t xml:space="preserve"> </w:t>
      </w:r>
      <w:r w:rsidR="004C4582">
        <w:rPr>
          <w:rFonts w:ascii="Calibri" w:hAnsi="Calibri" w:cs="Arial"/>
          <w:bCs/>
        </w:rPr>
        <w:t xml:space="preserve">in VS 2022 </w:t>
      </w:r>
      <w:r w:rsidR="00E127F3">
        <w:rPr>
          <w:rFonts w:ascii="Calibri" w:hAnsi="Calibri" w:cs="Arial"/>
        </w:rPr>
        <w:t>(we covered this in Session0</w:t>
      </w:r>
      <w:r w:rsidR="000A2E87">
        <w:rPr>
          <w:rFonts w:ascii="Calibri" w:hAnsi="Calibri" w:cs="Arial"/>
        </w:rPr>
        <w:t>5</w:t>
      </w:r>
      <w:r w:rsidR="00E127F3">
        <w:rPr>
          <w:rFonts w:ascii="Calibri" w:hAnsi="Calibri" w:cs="Arial"/>
        </w:rPr>
        <w:t>)</w:t>
      </w:r>
      <w:r w:rsidRPr="003E4C0E">
        <w:rPr>
          <w:rFonts w:ascii="Calibri" w:hAnsi="Calibri" w:cs="Arial"/>
          <w:bCs/>
        </w:rPr>
        <w:t>. This should include some code that you have written that includes your name in a comment block</w:t>
      </w:r>
      <w:r w:rsidR="00802ECF">
        <w:rPr>
          <w:rFonts w:ascii="Calibri" w:hAnsi="Calibri" w:cs="Arial"/>
          <w:bCs/>
        </w:rPr>
        <w:t xml:space="preserve">, but it must be shown </w:t>
      </w:r>
      <w:r w:rsidR="000A2E87">
        <w:rPr>
          <w:rFonts w:ascii="Calibri" w:hAnsi="Calibri" w:cs="Arial"/>
          <w:bCs/>
        </w:rPr>
        <w:t>as an entry in GitHub</w:t>
      </w:r>
      <w:r w:rsidRPr="003E4C0E">
        <w:rPr>
          <w:rFonts w:ascii="Calibri" w:hAnsi="Calibri" w:cs="Arial"/>
          <w:bCs/>
        </w:rPr>
        <w:t>.</w:t>
      </w:r>
    </w:p>
    <w:p w14:paraId="08618307" w14:textId="77777777" w:rsidR="003E4C0E" w:rsidRPr="003E4C0E" w:rsidRDefault="003E4C0E" w:rsidP="003E4C0E">
      <w:pPr>
        <w:ind w:left="360" w:right="423"/>
        <w:rPr>
          <w:rFonts w:ascii="Calibri" w:hAnsi="Calibri" w:cs="Arial"/>
          <w:b/>
        </w:rPr>
      </w:pPr>
    </w:p>
    <w:p w14:paraId="2F7664FD" w14:textId="6C0CF787" w:rsidR="00185CA4" w:rsidRDefault="00185CA4" w:rsidP="00A96180">
      <w:pPr>
        <w:ind w:left="360" w:right="423"/>
        <w:rPr>
          <w:rFonts w:ascii="Calibri" w:hAnsi="Calibri" w:cs="Arial"/>
        </w:rPr>
      </w:pPr>
    </w:p>
    <w:p w14:paraId="4880EA08" w14:textId="7473A325" w:rsidR="00185CA4" w:rsidRPr="00185CA4" w:rsidRDefault="00185CA4" w:rsidP="00185CA4">
      <w:pPr>
        <w:ind w:right="423"/>
        <w:rPr>
          <w:rFonts w:ascii="Calibri" w:hAnsi="Calibri" w:cs="Arial"/>
        </w:rPr>
      </w:pPr>
      <w:r w:rsidRPr="00185CA4">
        <w:rPr>
          <w:rFonts w:ascii="Calibri" w:hAnsi="Calibri" w:cs="Arial"/>
        </w:rPr>
        <w:tab/>
      </w:r>
    </w:p>
    <w:tbl>
      <w:tblPr>
        <w:tblW w:w="9295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0"/>
        <w:gridCol w:w="708"/>
        <w:gridCol w:w="709"/>
        <w:gridCol w:w="709"/>
        <w:gridCol w:w="689"/>
      </w:tblGrid>
      <w:tr w:rsidR="00673FEF" w:rsidRPr="00F5461E" w14:paraId="2F1A1D42" w14:textId="77777777" w:rsidTr="006A1DD3">
        <w:trPr>
          <w:cantSplit/>
          <w:trHeight w:val="508"/>
        </w:trPr>
        <w:tc>
          <w:tcPr>
            <w:tcW w:w="6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F90100C" w14:textId="77777777" w:rsidR="00673FEF" w:rsidRPr="00F53778" w:rsidRDefault="00673FEF" w:rsidP="006A1DD3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rPr>
                <w:rFonts w:ascii="Calibri" w:hAnsi="Calibri" w:cs="Arial"/>
                <w:sz w:val="24"/>
                <w:szCs w:val="24"/>
              </w:rPr>
            </w:pPr>
            <w:r w:rsidRPr="00A11C8C">
              <w:rPr>
                <w:rFonts w:ascii="Calibri" w:hAnsi="Calibri" w:cs="Arial"/>
                <w:b/>
                <w:color w:val="C00000"/>
                <w:sz w:val="24"/>
                <w:szCs w:val="24"/>
              </w:rPr>
              <w:t>Observation Checklist (to be filled in by Assessor)</w:t>
            </w:r>
          </w:p>
          <w:p w14:paraId="44C45E39" w14:textId="77777777" w:rsidR="00673FEF" w:rsidRPr="00F53778" w:rsidRDefault="00673FEF" w:rsidP="006A1DD3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rPr>
                <w:rFonts w:ascii="Calibri" w:hAnsi="Calibri" w:cs="Arial"/>
                <w:b/>
                <w:sz w:val="20"/>
              </w:rPr>
            </w:pPr>
            <w:r w:rsidRPr="00F53778">
              <w:rPr>
                <w:rFonts w:ascii="Calibri" w:hAnsi="Calibri" w:cs="Arial"/>
                <w:b/>
                <w:sz w:val="20"/>
              </w:rPr>
              <w:t>During the demonstration of skills, did the student satisfactorily:</w:t>
            </w:r>
          </w:p>
          <w:p w14:paraId="3C5F7D96" w14:textId="77777777" w:rsidR="00673FEF" w:rsidRPr="00F53778" w:rsidRDefault="00673FEF" w:rsidP="006A1DD3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jc w:val="both"/>
              <w:rPr>
                <w:rFonts w:ascii="Calibri" w:hAnsi="Calibri" w:cs="Arial"/>
                <w:b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1A4E8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Attempt 1</w:t>
            </w:r>
          </w:p>
        </w:tc>
        <w:tc>
          <w:tcPr>
            <w:tcW w:w="1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021B6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Attempt 2</w:t>
            </w:r>
          </w:p>
        </w:tc>
      </w:tr>
      <w:tr w:rsidR="00673FEF" w:rsidRPr="00F5461E" w14:paraId="41EFE332" w14:textId="77777777" w:rsidTr="006A1DD3">
        <w:trPr>
          <w:cantSplit/>
          <w:trHeight w:val="508"/>
        </w:trPr>
        <w:tc>
          <w:tcPr>
            <w:tcW w:w="6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7E13429" w14:textId="77777777" w:rsidR="00673FEF" w:rsidRPr="00A11C8C" w:rsidRDefault="00673FEF" w:rsidP="006A1DD3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rPr>
                <w:rFonts w:ascii="Calibri" w:hAnsi="Calibri" w:cs="Arial"/>
                <w:b/>
                <w:color w:val="C00000"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AD1CD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1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F7533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673FEF" w:rsidRPr="00F5461E" w14:paraId="691B1E59" w14:textId="77777777" w:rsidTr="006A1DD3">
        <w:trPr>
          <w:cantSplit/>
          <w:trHeight w:val="489"/>
        </w:trPr>
        <w:tc>
          <w:tcPr>
            <w:tcW w:w="6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EBBB73" w14:textId="0BDF3EB5" w:rsidR="00673FEF" w:rsidRPr="004B4EF1" w:rsidRDefault="00673FEF" w:rsidP="006A1DD3">
            <w:pPr>
              <w:rPr>
                <w:rFonts w:ascii="Calibri" w:hAnsi="Calibri" w:cs="Arial"/>
                <w:b/>
                <w:i/>
                <w:color w:val="FF0000"/>
                <w:sz w:val="20"/>
                <w:szCs w:val="20"/>
              </w:rPr>
            </w:pPr>
            <w:r>
              <w:rPr>
                <w:rStyle w:val="Strong"/>
              </w:rPr>
              <w:t xml:space="preserve"> ICTPRG</w:t>
            </w:r>
            <w:r w:rsidR="004E025B">
              <w:rPr>
                <w:rStyle w:val="Strong"/>
              </w:rPr>
              <w:t>532</w:t>
            </w:r>
            <w:r>
              <w:rPr>
                <w:rStyle w:val="Strong"/>
              </w:rPr>
              <w:t xml:space="preserve"> </w:t>
            </w:r>
            <w:r w:rsidRPr="004B4EF1">
              <w:rPr>
                <w:b/>
              </w:rPr>
              <w:t xml:space="preserve">Apply </w:t>
            </w:r>
            <w:r w:rsidR="004E025B">
              <w:rPr>
                <w:b/>
              </w:rPr>
              <w:t>advanced object-oriented language skill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2ECCA" w14:textId="77777777" w:rsidR="00673FEF" w:rsidRPr="00F5461E" w:rsidRDefault="00673FEF" w:rsidP="006A1DD3">
            <w:pPr>
              <w:pStyle w:val="MajorTableLastBulle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2DC33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>NY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649B3" w14:textId="77777777" w:rsidR="00673FEF" w:rsidRPr="00F5461E" w:rsidRDefault="00673FEF" w:rsidP="006A1DD3">
            <w:pPr>
              <w:pStyle w:val="MajorTableLastBulle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S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62235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>NYS</w:t>
            </w:r>
          </w:p>
        </w:tc>
      </w:tr>
      <w:tr w:rsidR="00673FEF" w:rsidRPr="00F5461E" w14:paraId="1DC999B1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50682707" w14:textId="3D97FBE9" w:rsidR="00673FEF" w:rsidRPr="00F5461E" w:rsidRDefault="00F05A1C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  <w:tab w:val="clear" w:pos="7655"/>
              </w:tabs>
              <w:spacing w:before="80" w:after="8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Implement a GUI app with 2D graphics</w:t>
            </w:r>
            <w:r w:rsidR="00630699">
              <w:rPr>
                <w:rFonts w:ascii="Calibri" w:hAnsi="Calibri" w:cs="Arial"/>
                <w:sz w:val="20"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6AE2A8F" w14:textId="5EF52932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66106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601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22A382D2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301428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5DE8814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366259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751766A4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92710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30838701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5A19D55E" w14:textId="0AA80159" w:rsidR="00673FEF" w:rsidRPr="00F5461E" w:rsidRDefault="00F05A1C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</w:tabs>
              <w:spacing w:before="80" w:after="8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Implement a GUI app with drag-and-drop</w:t>
            </w:r>
            <w:r w:rsidR="00630699">
              <w:rPr>
                <w:rFonts w:ascii="Calibri" w:hAnsi="Calibri" w:cs="Arial"/>
                <w:sz w:val="20"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C1B6E96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863666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336E3880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9633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267A4F55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804277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3D4238A3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36275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4F29FF08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40DEF746" w14:textId="68153A38" w:rsidR="00673FEF" w:rsidRPr="00F05A1C" w:rsidRDefault="00DF05C0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</w:tabs>
              <w:spacing w:before="80" w:after="80"/>
              <w:rPr>
                <w:rFonts w:ascii="Calibri" w:hAnsi="Calibri" w:cs="Arial"/>
                <w:bCs/>
                <w:sz w:val="20"/>
              </w:rPr>
            </w:pPr>
            <w:r>
              <w:rPr>
                <w:rFonts w:ascii="Calibri" w:hAnsi="Calibri" w:cs="Arial"/>
                <w:sz w:val="20"/>
              </w:rPr>
              <w:t>Implement and use a dynamic data structure – doubly-linked list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4C0FDF7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504059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3ADBB5C9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094670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19D9BDAF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386926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514E97FF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59043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6F0E795C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1929B73E" w14:textId="2D3FF6EB" w:rsidR="00673FEF" w:rsidRPr="00CA0E24" w:rsidRDefault="00DF05C0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7655"/>
              </w:tabs>
              <w:spacing w:before="80" w:after="80"/>
              <w:rPr>
                <w:rFonts w:ascii="Calibri" w:hAnsi="Calibri" w:cs="Calibri"/>
                <w:bCs/>
                <w:sz w:val="20"/>
              </w:rPr>
            </w:pPr>
            <w:r w:rsidRPr="00CA0E24">
              <w:rPr>
                <w:rFonts w:ascii="Calibri" w:hAnsi="Calibri" w:cs="Calibri"/>
                <w:bCs/>
                <w:sz w:val="20"/>
              </w:rPr>
              <w:t>Develop a simple Help file based on a Windows Forms app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0677720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40156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4C51E9E8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44854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D8736AE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13777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4749A367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288093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588CAF2A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1952C18D" w14:textId="637C1E3D" w:rsidR="00673FEF" w:rsidRPr="00F05A1C" w:rsidRDefault="00DF05C0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  <w:tab w:val="clear" w:pos="7655"/>
              </w:tabs>
              <w:spacing w:before="80" w:after="80"/>
              <w:rPr>
                <w:rFonts w:ascii="Calibri" w:hAnsi="Calibri" w:cs="Arial"/>
                <w:bCs/>
                <w:sz w:val="20"/>
              </w:rPr>
            </w:pPr>
            <w:r w:rsidRPr="00F05A1C">
              <w:rPr>
                <w:rFonts w:ascii="Calibri" w:hAnsi="Calibri" w:cs="Arial"/>
                <w:bCs/>
              </w:rPr>
              <w:t>Utilise a version control system</w:t>
            </w:r>
            <w:r>
              <w:rPr>
                <w:rFonts w:ascii="Calibri" w:hAnsi="Calibri" w:cs="Arial"/>
                <w:bCs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6D7ECE8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709634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4A839F9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056766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4C50069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08935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44ADBF32" w14:textId="77777777" w:rsidR="00673FEF" w:rsidRPr="00311298" w:rsidRDefault="00000000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741760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5CC9E7A3" w14:textId="77777777" w:rsidR="00997615" w:rsidRDefault="00997615" w:rsidP="00A11C8C">
      <w:pPr>
        <w:widowControl/>
        <w:suppressAutoHyphens w:val="0"/>
        <w:rPr>
          <w:rFonts w:ascii="Calibri" w:hAnsi="Calibri" w:cs="Arial"/>
        </w:rPr>
      </w:pPr>
    </w:p>
    <w:sectPr w:rsidR="00997615" w:rsidSect="00F53778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152" w:right="1440" w:bottom="1152" w:left="144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586E4" w14:textId="77777777" w:rsidR="000C3477" w:rsidRDefault="000C3477" w:rsidP="007026C1">
      <w:r>
        <w:separator/>
      </w:r>
    </w:p>
  </w:endnote>
  <w:endnote w:type="continuationSeparator" w:id="0">
    <w:p w14:paraId="597E149B" w14:textId="77777777" w:rsidR="000C3477" w:rsidRDefault="000C3477" w:rsidP="00702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9DFB4" w14:textId="35348D6B" w:rsidR="00F5461E" w:rsidRPr="00F5461E" w:rsidRDefault="00F5461E" w:rsidP="0018283A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4680"/>
        <w:tab w:val="right" w:pos="90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>© C</w:t>
    </w:r>
    <w:r w:rsidR="00444080">
      <w:rPr>
        <w:rFonts w:ascii="Calibri" w:hAnsi="Calibri" w:cs="Arial"/>
        <w:sz w:val="16"/>
        <w:szCs w:val="16"/>
      </w:rPr>
      <w:t>anberra Institute of Technology</w:t>
    </w:r>
    <w:r w:rsidR="002600DC">
      <w:rPr>
        <w:rFonts w:ascii="Calibri" w:hAnsi="Calibri" w:cs="Arial"/>
        <w:sz w:val="16"/>
        <w:szCs w:val="16"/>
      </w:rPr>
      <w:t xml:space="preserve"> RTO Code 0101</w:t>
    </w:r>
    <w:r w:rsidRPr="00F5461E">
      <w:rPr>
        <w:rFonts w:ascii="Calibri" w:hAnsi="Calibri" w:cs="Arial"/>
        <w:sz w:val="16"/>
        <w:szCs w:val="16"/>
      </w:rPr>
      <w:ptab w:relativeTo="margin" w:alignment="center" w:leader="none"/>
    </w:r>
    <w:r w:rsidRPr="00F5461E">
      <w:rPr>
        <w:rFonts w:ascii="Calibri" w:hAnsi="Calibri" w:cs="Arial"/>
        <w:sz w:val="16"/>
        <w:szCs w:val="16"/>
      </w:rPr>
      <w:t xml:space="preserve">Page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PAGE  \* Arabic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0717C7">
      <w:rPr>
        <w:rFonts w:ascii="Calibri" w:hAnsi="Calibri" w:cs="Arial"/>
        <w:noProof/>
        <w:sz w:val="16"/>
        <w:szCs w:val="16"/>
      </w:rPr>
      <w:t>2</w:t>
    </w:r>
    <w:r w:rsidR="00BA6EAC" w:rsidRPr="00F5461E">
      <w:rPr>
        <w:rFonts w:ascii="Calibri" w:hAnsi="Calibri" w:cs="Arial"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 xml:space="preserve"> of </w:t>
    </w:r>
    <w:r w:rsidR="000A7AE2">
      <w:rPr>
        <w:rFonts w:ascii="Calibri" w:hAnsi="Calibri" w:cs="Arial"/>
        <w:noProof/>
        <w:sz w:val="16"/>
        <w:szCs w:val="16"/>
      </w:rPr>
      <w:fldChar w:fldCharType="begin"/>
    </w:r>
    <w:r w:rsidR="000A7AE2">
      <w:rPr>
        <w:rFonts w:ascii="Calibri" w:hAnsi="Calibri" w:cs="Arial"/>
        <w:noProof/>
        <w:sz w:val="16"/>
        <w:szCs w:val="16"/>
      </w:rPr>
      <w:instrText xml:space="preserve"> NUMPAGES  \* Arabic  \* MERGEFORMAT </w:instrText>
    </w:r>
    <w:r w:rsidR="000A7AE2">
      <w:rPr>
        <w:rFonts w:ascii="Calibri" w:hAnsi="Calibri" w:cs="Arial"/>
        <w:noProof/>
        <w:sz w:val="16"/>
        <w:szCs w:val="16"/>
      </w:rPr>
      <w:fldChar w:fldCharType="separate"/>
    </w:r>
    <w:r w:rsidR="000717C7" w:rsidRPr="000717C7">
      <w:rPr>
        <w:rFonts w:ascii="Calibri" w:hAnsi="Calibri" w:cs="Arial"/>
        <w:noProof/>
        <w:sz w:val="16"/>
        <w:szCs w:val="16"/>
      </w:rPr>
      <w:t>2</w:t>
    </w:r>
    <w:r w:rsidR="000A7AE2">
      <w:rPr>
        <w:rFonts w:ascii="Calibri" w:hAnsi="Calibri" w:cs="Arial"/>
        <w:noProof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ab/>
      <w:t xml:space="preserve">Date cre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CREATEDATE  \@ "d/MM/yyyy"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575202">
      <w:rPr>
        <w:rFonts w:ascii="Calibri" w:hAnsi="Calibri" w:cs="Arial"/>
        <w:noProof/>
        <w:sz w:val="16"/>
        <w:szCs w:val="16"/>
      </w:rPr>
      <w:t>8/12/2015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  <w:p w14:paraId="37A7FEFE" w14:textId="407AF4DD" w:rsidR="00F5461E" w:rsidRPr="00F5461E" w:rsidRDefault="0018283A" w:rsidP="0018283A">
    <w:pPr>
      <w:pStyle w:val="Footer"/>
      <w:tabs>
        <w:tab w:val="clear" w:pos="4513"/>
        <w:tab w:val="clear" w:pos="9026"/>
        <w:tab w:val="center" w:pos="4680"/>
        <w:tab w:val="right" w:pos="9000"/>
      </w:tabs>
      <w:rPr>
        <w:rFonts w:ascii="Calibri" w:hAnsi="Calibri" w:cs="Arial"/>
        <w:sz w:val="16"/>
        <w:szCs w:val="16"/>
      </w:rPr>
    </w:pPr>
    <w:r>
      <w:rPr>
        <w:rFonts w:ascii="Calibri" w:hAnsi="Calibri" w:cs="Arial"/>
        <w:sz w:val="16"/>
        <w:szCs w:val="16"/>
      </w:rPr>
      <w:t>cit.edu.au</w:t>
    </w:r>
    <w:r w:rsidR="00F5461E" w:rsidRPr="00F5461E">
      <w:rPr>
        <w:rFonts w:ascii="Calibri" w:hAnsi="Calibri" w:cs="Arial"/>
        <w:sz w:val="16"/>
        <w:szCs w:val="16"/>
      </w:rPr>
      <w:tab/>
    </w:r>
    <w:r w:rsidR="00F5461E" w:rsidRPr="00F5461E">
      <w:rPr>
        <w:rFonts w:ascii="Calibri" w:hAnsi="Calibri" w:cs="Arial"/>
        <w:sz w:val="16"/>
        <w:szCs w:val="16"/>
      </w:rPr>
      <w:tab/>
      <w:t xml:space="preserve">Date upd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="00F5461E" w:rsidRPr="00F5461E">
      <w:rPr>
        <w:rFonts w:ascii="Calibri" w:hAnsi="Calibri" w:cs="Arial"/>
        <w:sz w:val="16"/>
        <w:szCs w:val="16"/>
      </w:rPr>
      <w:instrText xml:space="preserve"> DATE \@ "d/MM/yyyy"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317A6A">
      <w:rPr>
        <w:rFonts w:ascii="Calibri" w:hAnsi="Calibri" w:cs="Arial"/>
        <w:noProof/>
        <w:sz w:val="16"/>
        <w:szCs w:val="16"/>
      </w:rPr>
      <w:t>13/10/2022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1EACE" w14:textId="233605B2" w:rsidR="00F5461E" w:rsidRPr="00F5461E" w:rsidRDefault="00F5461E" w:rsidP="00F5461E">
    <w:pPr>
      <w:pStyle w:val="Footer"/>
      <w:pBdr>
        <w:top w:val="single" w:sz="4" w:space="1" w:color="auto"/>
      </w:pBdr>
      <w:tabs>
        <w:tab w:val="clear" w:pos="4513"/>
        <w:tab w:val="clear" w:pos="9026"/>
        <w:tab w:val="center" w:pos="5220"/>
        <w:tab w:val="right" w:pos="108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 xml:space="preserve">© Canberra Institute of Technology </w:t>
    </w:r>
    <w:r w:rsidRPr="00F5461E">
      <w:rPr>
        <w:rFonts w:ascii="Calibri" w:hAnsi="Calibri" w:cs="Arial"/>
        <w:sz w:val="16"/>
        <w:szCs w:val="16"/>
      </w:rPr>
      <w:ptab w:relativeTo="margin" w:alignment="center" w:leader="none"/>
    </w:r>
    <w:r w:rsidRPr="00F5461E">
      <w:rPr>
        <w:rFonts w:ascii="Calibri" w:hAnsi="Calibri" w:cs="Arial"/>
        <w:sz w:val="16"/>
        <w:szCs w:val="16"/>
      </w:rPr>
      <w:t xml:space="preserve">Page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PAGE  \* Arabic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18283A">
      <w:rPr>
        <w:rFonts w:ascii="Calibri" w:hAnsi="Calibri" w:cs="Arial"/>
        <w:noProof/>
        <w:sz w:val="16"/>
        <w:szCs w:val="16"/>
      </w:rPr>
      <w:t>1</w:t>
    </w:r>
    <w:r w:rsidR="00BA6EAC" w:rsidRPr="00F5461E">
      <w:rPr>
        <w:rFonts w:ascii="Calibri" w:hAnsi="Calibri" w:cs="Arial"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 xml:space="preserve"> of </w:t>
    </w:r>
    <w:r w:rsidR="000A7AE2">
      <w:rPr>
        <w:rFonts w:ascii="Calibri" w:hAnsi="Calibri" w:cs="Arial"/>
        <w:noProof/>
        <w:sz w:val="16"/>
        <w:szCs w:val="16"/>
      </w:rPr>
      <w:fldChar w:fldCharType="begin"/>
    </w:r>
    <w:r w:rsidR="000A7AE2">
      <w:rPr>
        <w:rFonts w:ascii="Calibri" w:hAnsi="Calibri" w:cs="Arial"/>
        <w:noProof/>
        <w:sz w:val="16"/>
        <w:szCs w:val="16"/>
      </w:rPr>
      <w:instrText xml:space="preserve"> NUMPAGES  \* Arabic  \* MERGEFORMAT </w:instrText>
    </w:r>
    <w:r w:rsidR="000A7AE2">
      <w:rPr>
        <w:rFonts w:ascii="Calibri" w:hAnsi="Calibri" w:cs="Arial"/>
        <w:noProof/>
        <w:sz w:val="16"/>
        <w:szCs w:val="16"/>
      </w:rPr>
      <w:fldChar w:fldCharType="separate"/>
    </w:r>
    <w:r w:rsidR="000717C7" w:rsidRPr="000717C7">
      <w:rPr>
        <w:rFonts w:ascii="Calibri" w:hAnsi="Calibri" w:cs="Arial"/>
        <w:noProof/>
        <w:sz w:val="16"/>
        <w:szCs w:val="16"/>
      </w:rPr>
      <w:t>2</w:t>
    </w:r>
    <w:r w:rsidR="000A7AE2">
      <w:rPr>
        <w:rFonts w:ascii="Calibri" w:hAnsi="Calibri" w:cs="Arial"/>
        <w:noProof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ab/>
      <w:t xml:space="preserve">Date cre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CREATEDATE  \@ "d/MM/yyyy"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575202">
      <w:rPr>
        <w:rFonts w:ascii="Calibri" w:hAnsi="Calibri" w:cs="Arial"/>
        <w:noProof/>
        <w:sz w:val="16"/>
        <w:szCs w:val="16"/>
      </w:rPr>
      <w:t>8/12/2015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  <w:p w14:paraId="1C19A21A" w14:textId="1D109589" w:rsidR="0032631D" w:rsidRPr="00F5461E" w:rsidRDefault="00F5461E" w:rsidP="00F5461E">
    <w:pPr>
      <w:pStyle w:val="Footer"/>
      <w:tabs>
        <w:tab w:val="clear" w:pos="4513"/>
        <w:tab w:val="clear" w:pos="9026"/>
        <w:tab w:val="center" w:pos="5220"/>
        <w:tab w:val="right" w:pos="108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 xml:space="preserve">cit.edu.au </w:t>
    </w:r>
    <w:r w:rsidRPr="00F5461E">
      <w:rPr>
        <w:rFonts w:ascii="Calibri" w:hAnsi="Calibri" w:cs="Arial"/>
        <w:sz w:val="16"/>
        <w:szCs w:val="16"/>
      </w:rPr>
      <w:tab/>
    </w:r>
    <w:r w:rsidRPr="00F5461E">
      <w:rPr>
        <w:rFonts w:ascii="Calibri" w:hAnsi="Calibri" w:cs="Arial"/>
        <w:sz w:val="16"/>
        <w:szCs w:val="16"/>
      </w:rPr>
      <w:tab/>
      <w:t xml:space="preserve">Date upd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DATE \@ "d/MM/yyyy"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317A6A">
      <w:rPr>
        <w:rFonts w:ascii="Calibri" w:hAnsi="Calibri" w:cs="Arial"/>
        <w:noProof/>
        <w:sz w:val="16"/>
        <w:szCs w:val="16"/>
      </w:rPr>
      <w:t>13/10/2022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37AD4" w14:textId="77777777" w:rsidR="000C3477" w:rsidRDefault="000C3477" w:rsidP="007026C1">
      <w:r>
        <w:separator/>
      </w:r>
    </w:p>
  </w:footnote>
  <w:footnote w:type="continuationSeparator" w:id="0">
    <w:p w14:paraId="2824F16C" w14:textId="77777777" w:rsidR="000C3477" w:rsidRDefault="000C3477" w:rsidP="007026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AD80B" w14:textId="77777777" w:rsidR="00F53778" w:rsidRPr="00311298" w:rsidRDefault="00F53778" w:rsidP="00F53778">
    <w:pPr>
      <w:pStyle w:val="Header"/>
      <w:jc w:val="right"/>
      <w:rPr>
        <w:rFonts w:asciiTheme="majorHAnsi" w:hAnsiTheme="majorHAnsi" w:cstheme="majorHAnsi"/>
        <w:sz w:val="16"/>
        <w:szCs w:val="16"/>
      </w:rPr>
    </w:pPr>
    <w:r>
      <w:rPr>
        <w:noProof/>
        <w:lang w:eastAsia="en-AU" w:bidi="ar-SA"/>
      </w:rPr>
      <w:drawing>
        <wp:inline distT="0" distB="0" distL="0" distR="0" wp14:anchorId="3B554679" wp14:editId="517D5FE8">
          <wp:extent cx="2481067" cy="342423"/>
          <wp:effectExtent l="0" t="0" r="0" b="635"/>
          <wp:docPr id="1" name="Picture 1" descr="https://staff.cit.edu.au/__data/assets/image/0019/30763/CIT_logo_inline_right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staff.cit.edu.au/__data/assets/image/0019/30763/CIT_logo_inline_right_blu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7526" cy="3433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E3497" w14:textId="77777777" w:rsidR="00F5461E" w:rsidRPr="00F5461E" w:rsidRDefault="00A571C7" w:rsidP="00A571C7">
    <w:pPr>
      <w:pStyle w:val="Header"/>
      <w:tabs>
        <w:tab w:val="clear" w:pos="9026"/>
        <w:tab w:val="right" w:pos="10800"/>
      </w:tabs>
      <w:jc w:val="right"/>
      <w:rPr>
        <w:rFonts w:ascii="Calibri" w:eastAsia="Times New Roman" w:hAnsi="Calibri" w:cs="Times New Roman"/>
        <w:color w:val="000000"/>
        <w:kern w:val="0"/>
        <w:sz w:val="16"/>
        <w:szCs w:val="16"/>
        <w:lang w:eastAsia="en-AU" w:bidi="ar-SA"/>
      </w:rPr>
    </w:pPr>
    <w:r>
      <w:rPr>
        <w:noProof/>
        <w:lang w:eastAsia="en-AU" w:bidi="ar-SA"/>
      </w:rPr>
      <w:drawing>
        <wp:inline distT="0" distB="0" distL="0" distR="0" wp14:anchorId="51D519DA" wp14:editId="774DA07A">
          <wp:extent cx="2481067" cy="342423"/>
          <wp:effectExtent l="0" t="0" r="0" b="635"/>
          <wp:docPr id="3" name="Picture 3" descr="https://staff.cit.edu.au/__data/assets/image/0019/30763/CIT_logo_inline_right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staff.cit.edu.au/__data/assets/image/0019/30763/CIT_logo_inline_right_blu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7526" cy="3433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3430"/>
    <w:multiLevelType w:val="hybridMultilevel"/>
    <w:tmpl w:val="B46C0098"/>
    <w:lvl w:ilvl="0" w:tplc="0C14BE7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3D184F"/>
    <w:multiLevelType w:val="hybridMultilevel"/>
    <w:tmpl w:val="93FA71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6B077D"/>
    <w:multiLevelType w:val="hybridMultilevel"/>
    <w:tmpl w:val="8778994E"/>
    <w:lvl w:ilvl="0" w:tplc="6674093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920A7"/>
    <w:multiLevelType w:val="hybridMultilevel"/>
    <w:tmpl w:val="ACC0AE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50FF4"/>
    <w:multiLevelType w:val="hybridMultilevel"/>
    <w:tmpl w:val="87264E6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843BC3"/>
    <w:multiLevelType w:val="hybridMultilevel"/>
    <w:tmpl w:val="84FC44D6"/>
    <w:lvl w:ilvl="0" w:tplc="0C14BE7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96132B6"/>
    <w:multiLevelType w:val="hybridMultilevel"/>
    <w:tmpl w:val="63201F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EC9161E"/>
    <w:multiLevelType w:val="hybridMultilevel"/>
    <w:tmpl w:val="562A02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0120EB"/>
    <w:multiLevelType w:val="hybridMultilevel"/>
    <w:tmpl w:val="386E210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55661983">
    <w:abstractNumId w:val="0"/>
  </w:num>
  <w:num w:numId="2" w16cid:durableId="698314289">
    <w:abstractNumId w:val="2"/>
  </w:num>
  <w:num w:numId="3" w16cid:durableId="1377851300">
    <w:abstractNumId w:val="5"/>
  </w:num>
  <w:num w:numId="4" w16cid:durableId="186068568">
    <w:abstractNumId w:val="8"/>
  </w:num>
  <w:num w:numId="5" w16cid:durableId="1085032966">
    <w:abstractNumId w:val="4"/>
  </w:num>
  <w:num w:numId="6" w16cid:durableId="1672634881">
    <w:abstractNumId w:val="1"/>
  </w:num>
  <w:num w:numId="7" w16cid:durableId="1628702453">
    <w:abstractNumId w:val="6"/>
  </w:num>
  <w:num w:numId="8" w16cid:durableId="1900632997">
    <w:abstractNumId w:val="3"/>
  </w:num>
  <w:num w:numId="9" w16cid:durableId="11472822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szA0MTAGYjMjEyUdpeDU4uLM/DyQAkPTWgBJ4g4ILQAAAA=="/>
  </w:docVars>
  <w:rsids>
    <w:rsidRoot w:val="007026C1"/>
    <w:rsid w:val="0000541B"/>
    <w:rsid w:val="000072B2"/>
    <w:rsid w:val="00010BC2"/>
    <w:rsid w:val="00012633"/>
    <w:rsid w:val="000167C4"/>
    <w:rsid w:val="00017F07"/>
    <w:rsid w:val="000204BE"/>
    <w:rsid w:val="00021431"/>
    <w:rsid w:val="00023FA5"/>
    <w:rsid w:val="0002461C"/>
    <w:rsid w:val="00026819"/>
    <w:rsid w:val="00030BCD"/>
    <w:rsid w:val="00033440"/>
    <w:rsid w:val="00034DC0"/>
    <w:rsid w:val="000364D0"/>
    <w:rsid w:val="0003682C"/>
    <w:rsid w:val="00037889"/>
    <w:rsid w:val="00037CF6"/>
    <w:rsid w:val="000427E6"/>
    <w:rsid w:val="00043E32"/>
    <w:rsid w:val="0004630C"/>
    <w:rsid w:val="0005070C"/>
    <w:rsid w:val="000629CB"/>
    <w:rsid w:val="0006776F"/>
    <w:rsid w:val="000717C7"/>
    <w:rsid w:val="00077D93"/>
    <w:rsid w:val="00083A34"/>
    <w:rsid w:val="00086015"/>
    <w:rsid w:val="000913D2"/>
    <w:rsid w:val="00092EC4"/>
    <w:rsid w:val="000933BA"/>
    <w:rsid w:val="000A046B"/>
    <w:rsid w:val="000A2E87"/>
    <w:rsid w:val="000A311F"/>
    <w:rsid w:val="000A3BAC"/>
    <w:rsid w:val="000A3E0F"/>
    <w:rsid w:val="000A46B6"/>
    <w:rsid w:val="000A7AE2"/>
    <w:rsid w:val="000C00BD"/>
    <w:rsid w:val="000C2F48"/>
    <w:rsid w:val="000C3477"/>
    <w:rsid w:val="000C688B"/>
    <w:rsid w:val="000C7483"/>
    <w:rsid w:val="000D3577"/>
    <w:rsid w:val="000D6DFE"/>
    <w:rsid w:val="000D7A63"/>
    <w:rsid w:val="000E0A33"/>
    <w:rsid w:val="000E24E9"/>
    <w:rsid w:val="000E2AAA"/>
    <w:rsid w:val="000E3151"/>
    <w:rsid w:val="000E455D"/>
    <w:rsid w:val="000E60BF"/>
    <w:rsid w:val="000F3505"/>
    <w:rsid w:val="00105D65"/>
    <w:rsid w:val="00106FFD"/>
    <w:rsid w:val="0011263D"/>
    <w:rsid w:val="001251C3"/>
    <w:rsid w:val="00131DD0"/>
    <w:rsid w:val="00143B8E"/>
    <w:rsid w:val="0014471E"/>
    <w:rsid w:val="0014532A"/>
    <w:rsid w:val="00150C8E"/>
    <w:rsid w:val="00155F11"/>
    <w:rsid w:val="001636BE"/>
    <w:rsid w:val="001639FA"/>
    <w:rsid w:val="00164401"/>
    <w:rsid w:val="00166EF4"/>
    <w:rsid w:val="00171A2D"/>
    <w:rsid w:val="00174D1F"/>
    <w:rsid w:val="0018283A"/>
    <w:rsid w:val="00184840"/>
    <w:rsid w:val="00185CA4"/>
    <w:rsid w:val="001A00EC"/>
    <w:rsid w:val="001A314A"/>
    <w:rsid w:val="001A3EDB"/>
    <w:rsid w:val="001A4B91"/>
    <w:rsid w:val="001A4D93"/>
    <w:rsid w:val="001B2DDD"/>
    <w:rsid w:val="001C29E5"/>
    <w:rsid w:val="001D09CF"/>
    <w:rsid w:val="001D1E26"/>
    <w:rsid w:val="001D6397"/>
    <w:rsid w:val="001D6B31"/>
    <w:rsid w:val="001D7B8D"/>
    <w:rsid w:val="001E4583"/>
    <w:rsid w:val="001F5840"/>
    <w:rsid w:val="002042E8"/>
    <w:rsid w:val="002138C7"/>
    <w:rsid w:val="00214C5F"/>
    <w:rsid w:val="002160E3"/>
    <w:rsid w:val="002203AB"/>
    <w:rsid w:val="00232E4A"/>
    <w:rsid w:val="00246998"/>
    <w:rsid w:val="002475FC"/>
    <w:rsid w:val="0025056E"/>
    <w:rsid w:val="00254DBE"/>
    <w:rsid w:val="00257B6F"/>
    <w:rsid w:val="002600DC"/>
    <w:rsid w:val="002610F3"/>
    <w:rsid w:val="00261DDA"/>
    <w:rsid w:val="00272C24"/>
    <w:rsid w:val="00272D3D"/>
    <w:rsid w:val="00286A9D"/>
    <w:rsid w:val="002A034B"/>
    <w:rsid w:val="002A0B08"/>
    <w:rsid w:val="002A5063"/>
    <w:rsid w:val="002A75B5"/>
    <w:rsid w:val="002B2FAA"/>
    <w:rsid w:val="002C3E3B"/>
    <w:rsid w:val="002D2E17"/>
    <w:rsid w:val="002E239F"/>
    <w:rsid w:val="002E64B9"/>
    <w:rsid w:val="002F16E6"/>
    <w:rsid w:val="002F3A65"/>
    <w:rsid w:val="00307665"/>
    <w:rsid w:val="003079AB"/>
    <w:rsid w:val="00313AC3"/>
    <w:rsid w:val="00313CD7"/>
    <w:rsid w:val="003157E8"/>
    <w:rsid w:val="003171A2"/>
    <w:rsid w:val="00317A6A"/>
    <w:rsid w:val="00321105"/>
    <w:rsid w:val="00324640"/>
    <w:rsid w:val="0032631D"/>
    <w:rsid w:val="00327BF9"/>
    <w:rsid w:val="003332FE"/>
    <w:rsid w:val="003424EB"/>
    <w:rsid w:val="003438BC"/>
    <w:rsid w:val="00345CFB"/>
    <w:rsid w:val="00350672"/>
    <w:rsid w:val="00352196"/>
    <w:rsid w:val="003533AC"/>
    <w:rsid w:val="00361C27"/>
    <w:rsid w:val="0037501E"/>
    <w:rsid w:val="00376955"/>
    <w:rsid w:val="00377650"/>
    <w:rsid w:val="003838D6"/>
    <w:rsid w:val="00387770"/>
    <w:rsid w:val="00387987"/>
    <w:rsid w:val="00392FDB"/>
    <w:rsid w:val="0039472D"/>
    <w:rsid w:val="00396CBD"/>
    <w:rsid w:val="003A33DF"/>
    <w:rsid w:val="003A3DE7"/>
    <w:rsid w:val="003A42D8"/>
    <w:rsid w:val="003B11FB"/>
    <w:rsid w:val="003B1945"/>
    <w:rsid w:val="003B1B69"/>
    <w:rsid w:val="003B3892"/>
    <w:rsid w:val="003C599B"/>
    <w:rsid w:val="003D1726"/>
    <w:rsid w:val="003D7192"/>
    <w:rsid w:val="003E2DCD"/>
    <w:rsid w:val="003E4C0E"/>
    <w:rsid w:val="003E5509"/>
    <w:rsid w:val="003E5E2A"/>
    <w:rsid w:val="003E685E"/>
    <w:rsid w:val="003F0A70"/>
    <w:rsid w:val="003F19F6"/>
    <w:rsid w:val="003F1C49"/>
    <w:rsid w:val="00400FEC"/>
    <w:rsid w:val="00435B79"/>
    <w:rsid w:val="00440066"/>
    <w:rsid w:val="00444080"/>
    <w:rsid w:val="004457F0"/>
    <w:rsid w:val="00447460"/>
    <w:rsid w:val="00452A5D"/>
    <w:rsid w:val="00454C37"/>
    <w:rsid w:val="0045549A"/>
    <w:rsid w:val="0046107F"/>
    <w:rsid w:val="00462B7B"/>
    <w:rsid w:val="0047325B"/>
    <w:rsid w:val="004763D7"/>
    <w:rsid w:val="0048223F"/>
    <w:rsid w:val="004941AE"/>
    <w:rsid w:val="0049594B"/>
    <w:rsid w:val="00497EB7"/>
    <w:rsid w:val="004A3343"/>
    <w:rsid w:val="004A7E5C"/>
    <w:rsid w:val="004B0C99"/>
    <w:rsid w:val="004B130C"/>
    <w:rsid w:val="004B4EF1"/>
    <w:rsid w:val="004B7742"/>
    <w:rsid w:val="004C336C"/>
    <w:rsid w:val="004C4582"/>
    <w:rsid w:val="004D1F71"/>
    <w:rsid w:val="004D56E3"/>
    <w:rsid w:val="004E025B"/>
    <w:rsid w:val="004E1A1D"/>
    <w:rsid w:val="004E2063"/>
    <w:rsid w:val="004E4D75"/>
    <w:rsid w:val="004E6E3E"/>
    <w:rsid w:val="004E7E36"/>
    <w:rsid w:val="005020D7"/>
    <w:rsid w:val="0051028E"/>
    <w:rsid w:val="0051557E"/>
    <w:rsid w:val="00520ADF"/>
    <w:rsid w:val="00524769"/>
    <w:rsid w:val="00532921"/>
    <w:rsid w:val="00542CEF"/>
    <w:rsid w:val="005467C9"/>
    <w:rsid w:val="00556E6D"/>
    <w:rsid w:val="00566EFB"/>
    <w:rsid w:val="00575202"/>
    <w:rsid w:val="00580B27"/>
    <w:rsid w:val="00584591"/>
    <w:rsid w:val="00592932"/>
    <w:rsid w:val="005938E7"/>
    <w:rsid w:val="005A2B70"/>
    <w:rsid w:val="005A49C4"/>
    <w:rsid w:val="005A6E7B"/>
    <w:rsid w:val="005B3F69"/>
    <w:rsid w:val="005C5DAD"/>
    <w:rsid w:val="005C6C9C"/>
    <w:rsid w:val="005C7956"/>
    <w:rsid w:val="005D2D06"/>
    <w:rsid w:val="005D52AD"/>
    <w:rsid w:val="005D79DB"/>
    <w:rsid w:val="005E19B4"/>
    <w:rsid w:val="005E656E"/>
    <w:rsid w:val="005F0D47"/>
    <w:rsid w:val="005F5278"/>
    <w:rsid w:val="00602433"/>
    <w:rsid w:val="00613070"/>
    <w:rsid w:val="006130E7"/>
    <w:rsid w:val="006144C3"/>
    <w:rsid w:val="00616020"/>
    <w:rsid w:val="00622419"/>
    <w:rsid w:val="00630371"/>
    <w:rsid w:val="00630699"/>
    <w:rsid w:val="00630CB8"/>
    <w:rsid w:val="006347C2"/>
    <w:rsid w:val="006406F2"/>
    <w:rsid w:val="006422F7"/>
    <w:rsid w:val="00643E35"/>
    <w:rsid w:val="006460F4"/>
    <w:rsid w:val="00650A4D"/>
    <w:rsid w:val="0065589C"/>
    <w:rsid w:val="0065651F"/>
    <w:rsid w:val="006613C5"/>
    <w:rsid w:val="00661645"/>
    <w:rsid w:val="00671912"/>
    <w:rsid w:val="00673FEF"/>
    <w:rsid w:val="00675F39"/>
    <w:rsid w:val="00690B27"/>
    <w:rsid w:val="0069122F"/>
    <w:rsid w:val="006940DE"/>
    <w:rsid w:val="006A126F"/>
    <w:rsid w:val="006A2653"/>
    <w:rsid w:val="006A6018"/>
    <w:rsid w:val="006A6696"/>
    <w:rsid w:val="006B009D"/>
    <w:rsid w:val="006B61C9"/>
    <w:rsid w:val="006C1F19"/>
    <w:rsid w:val="006C2FBA"/>
    <w:rsid w:val="006D081F"/>
    <w:rsid w:val="006D2A81"/>
    <w:rsid w:val="006E16D0"/>
    <w:rsid w:val="006E4C3E"/>
    <w:rsid w:val="006E4DD0"/>
    <w:rsid w:val="0070006D"/>
    <w:rsid w:val="007026C1"/>
    <w:rsid w:val="00705F5D"/>
    <w:rsid w:val="00710384"/>
    <w:rsid w:val="00710795"/>
    <w:rsid w:val="00715030"/>
    <w:rsid w:val="00715076"/>
    <w:rsid w:val="0072100D"/>
    <w:rsid w:val="00724AD1"/>
    <w:rsid w:val="00732430"/>
    <w:rsid w:val="00737169"/>
    <w:rsid w:val="00742DAB"/>
    <w:rsid w:val="007439B0"/>
    <w:rsid w:val="0075125C"/>
    <w:rsid w:val="00751CB5"/>
    <w:rsid w:val="00755645"/>
    <w:rsid w:val="00764CA5"/>
    <w:rsid w:val="0076593F"/>
    <w:rsid w:val="0076681B"/>
    <w:rsid w:val="00766C42"/>
    <w:rsid w:val="00767BAD"/>
    <w:rsid w:val="00770ACE"/>
    <w:rsid w:val="007775B3"/>
    <w:rsid w:val="0078169F"/>
    <w:rsid w:val="007817A5"/>
    <w:rsid w:val="0078232D"/>
    <w:rsid w:val="00787A9A"/>
    <w:rsid w:val="00791D06"/>
    <w:rsid w:val="007958F5"/>
    <w:rsid w:val="007A6501"/>
    <w:rsid w:val="007A7571"/>
    <w:rsid w:val="007B520F"/>
    <w:rsid w:val="007B7EB0"/>
    <w:rsid w:val="007C0916"/>
    <w:rsid w:val="007E6399"/>
    <w:rsid w:val="007E6CC3"/>
    <w:rsid w:val="007F60DC"/>
    <w:rsid w:val="00802ECF"/>
    <w:rsid w:val="0080325B"/>
    <w:rsid w:val="0080635A"/>
    <w:rsid w:val="008074A5"/>
    <w:rsid w:val="00810FFC"/>
    <w:rsid w:val="00813F06"/>
    <w:rsid w:val="008142F7"/>
    <w:rsid w:val="008155A1"/>
    <w:rsid w:val="00825D25"/>
    <w:rsid w:val="00826EC3"/>
    <w:rsid w:val="00827F7E"/>
    <w:rsid w:val="008307D2"/>
    <w:rsid w:val="00833A87"/>
    <w:rsid w:val="008373C8"/>
    <w:rsid w:val="00840E21"/>
    <w:rsid w:val="00842F9B"/>
    <w:rsid w:val="008448C7"/>
    <w:rsid w:val="00850A76"/>
    <w:rsid w:val="00850F74"/>
    <w:rsid w:val="00873DFE"/>
    <w:rsid w:val="00876307"/>
    <w:rsid w:val="008771AB"/>
    <w:rsid w:val="00880589"/>
    <w:rsid w:val="00880FCE"/>
    <w:rsid w:val="008825B1"/>
    <w:rsid w:val="00887359"/>
    <w:rsid w:val="0089012B"/>
    <w:rsid w:val="00892862"/>
    <w:rsid w:val="00893E5C"/>
    <w:rsid w:val="00897BF2"/>
    <w:rsid w:val="008A1F3D"/>
    <w:rsid w:val="008A25E0"/>
    <w:rsid w:val="008A7CE6"/>
    <w:rsid w:val="008B0C9B"/>
    <w:rsid w:val="008B50C9"/>
    <w:rsid w:val="008B5A86"/>
    <w:rsid w:val="008C1D35"/>
    <w:rsid w:val="008D0EC2"/>
    <w:rsid w:val="008E4C8D"/>
    <w:rsid w:val="008E7E3E"/>
    <w:rsid w:val="008F1621"/>
    <w:rsid w:val="00905E1E"/>
    <w:rsid w:val="009064EE"/>
    <w:rsid w:val="00911BC7"/>
    <w:rsid w:val="00914729"/>
    <w:rsid w:val="0092172A"/>
    <w:rsid w:val="00923E45"/>
    <w:rsid w:val="00924370"/>
    <w:rsid w:val="00924411"/>
    <w:rsid w:val="00935214"/>
    <w:rsid w:val="00942547"/>
    <w:rsid w:val="009505C5"/>
    <w:rsid w:val="0095136F"/>
    <w:rsid w:val="0095246C"/>
    <w:rsid w:val="009548FE"/>
    <w:rsid w:val="00961050"/>
    <w:rsid w:val="00961273"/>
    <w:rsid w:val="00962F47"/>
    <w:rsid w:val="009639E9"/>
    <w:rsid w:val="0096502E"/>
    <w:rsid w:val="00974865"/>
    <w:rsid w:val="00974BDA"/>
    <w:rsid w:val="00975C0E"/>
    <w:rsid w:val="00986424"/>
    <w:rsid w:val="00997615"/>
    <w:rsid w:val="009A1D84"/>
    <w:rsid w:val="009B48F8"/>
    <w:rsid w:val="009B756E"/>
    <w:rsid w:val="009B7AE8"/>
    <w:rsid w:val="009B7E59"/>
    <w:rsid w:val="009C04DE"/>
    <w:rsid w:val="009C17A6"/>
    <w:rsid w:val="009C1916"/>
    <w:rsid w:val="009C1BF2"/>
    <w:rsid w:val="009C7CDB"/>
    <w:rsid w:val="009E1A7D"/>
    <w:rsid w:val="009E7A21"/>
    <w:rsid w:val="009F20A1"/>
    <w:rsid w:val="00A00495"/>
    <w:rsid w:val="00A01572"/>
    <w:rsid w:val="00A01F5D"/>
    <w:rsid w:val="00A04BFB"/>
    <w:rsid w:val="00A11C8C"/>
    <w:rsid w:val="00A22050"/>
    <w:rsid w:val="00A3135C"/>
    <w:rsid w:val="00A31C3A"/>
    <w:rsid w:val="00A45DDB"/>
    <w:rsid w:val="00A47598"/>
    <w:rsid w:val="00A51C43"/>
    <w:rsid w:val="00A571C7"/>
    <w:rsid w:val="00A62670"/>
    <w:rsid w:val="00A64866"/>
    <w:rsid w:val="00A660F1"/>
    <w:rsid w:val="00A703BF"/>
    <w:rsid w:val="00A81B5D"/>
    <w:rsid w:val="00A8304A"/>
    <w:rsid w:val="00A840F3"/>
    <w:rsid w:val="00A850C8"/>
    <w:rsid w:val="00A9071B"/>
    <w:rsid w:val="00A942DC"/>
    <w:rsid w:val="00A96180"/>
    <w:rsid w:val="00AA6AD8"/>
    <w:rsid w:val="00AC4B2F"/>
    <w:rsid w:val="00AC5DF5"/>
    <w:rsid w:val="00AD54CC"/>
    <w:rsid w:val="00AE1651"/>
    <w:rsid w:val="00AF08F7"/>
    <w:rsid w:val="00AF71A0"/>
    <w:rsid w:val="00B06B6D"/>
    <w:rsid w:val="00B178DA"/>
    <w:rsid w:val="00B23D0B"/>
    <w:rsid w:val="00B31934"/>
    <w:rsid w:val="00B33262"/>
    <w:rsid w:val="00B42AB7"/>
    <w:rsid w:val="00B43588"/>
    <w:rsid w:val="00B452C8"/>
    <w:rsid w:val="00B71280"/>
    <w:rsid w:val="00B72511"/>
    <w:rsid w:val="00B76FEA"/>
    <w:rsid w:val="00B809D3"/>
    <w:rsid w:val="00B82978"/>
    <w:rsid w:val="00B86B5E"/>
    <w:rsid w:val="00BA6EAC"/>
    <w:rsid w:val="00BC0048"/>
    <w:rsid w:val="00BC21B6"/>
    <w:rsid w:val="00BC4252"/>
    <w:rsid w:val="00BC61BE"/>
    <w:rsid w:val="00BD5F64"/>
    <w:rsid w:val="00BE0A6E"/>
    <w:rsid w:val="00BE43CC"/>
    <w:rsid w:val="00BF03C4"/>
    <w:rsid w:val="00BF4EFE"/>
    <w:rsid w:val="00BF7A79"/>
    <w:rsid w:val="00C00310"/>
    <w:rsid w:val="00C0759C"/>
    <w:rsid w:val="00C1532C"/>
    <w:rsid w:val="00C27E4B"/>
    <w:rsid w:val="00C30A52"/>
    <w:rsid w:val="00C36DC2"/>
    <w:rsid w:val="00C43CDB"/>
    <w:rsid w:val="00C5116D"/>
    <w:rsid w:val="00C526D3"/>
    <w:rsid w:val="00C5357A"/>
    <w:rsid w:val="00C56DF2"/>
    <w:rsid w:val="00C5707D"/>
    <w:rsid w:val="00C639A5"/>
    <w:rsid w:val="00C66D65"/>
    <w:rsid w:val="00C70285"/>
    <w:rsid w:val="00C706D1"/>
    <w:rsid w:val="00C72427"/>
    <w:rsid w:val="00C73E0D"/>
    <w:rsid w:val="00C7681D"/>
    <w:rsid w:val="00C830B4"/>
    <w:rsid w:val="00C86578"/>
    <w:rsid w:val="00C917DF"/>
    <w:rsid w:val="00C92143"/>
    <w:rsid w:val="00CA0E24"/>
    <w:rsid w:val="00CA137B"/>
    <w:rsid w:val="00CA5289"/>
    <w:rsid w:val="00CB1C31"/>
    <w:rsid w:val="00CB3C7E"/>
    <w:rsid w:val="00CD1B22"/>
    <w:rsid w:val="00CD55BB"/>
    <w:rsid w:val="00CD5988"/>
    <w:rsid w:val="00CF14DA"/>
    <w:rsid w:val="00CF2DA1"/>
    <w:rsid w:val="00CF33FC"/>
    <w:rsid w:val="00D0089A"/>
    <w:rsid w:val="00D02CA3"/>
    <w:rsid w:val="00D05623"/>
    <w:rsid w:val="00D0646E"/>
    <w:rsid w:val="00D12D6F"/>
    <w:rsid w:val="00D149C8"/>
    <w:rsid w:val="00D17294"/>
    <w:rsid w:val="00D20B4F"/>
    <w:rsid w:val="00D21F89"/>
    <w:rsid w:val="00D237FA"/>
    <w:rsid w:val="00D255A0"/>
    <w:rsid w:val="00D25EF7"/>
    <w:rsid w:val="00D27BCB"/>
    <w:rsid w:val="00D368C7"/>
    <w:rsid w:val="00D3783B"/>
    <w:rsid w:val="00D4122F"/>
    <w:rsid w:val="00D413E0"/>
    <w:rsid w:val="00D528AE"/>
    <w:rsid w:val="00D606E3"/>
    <w:rsid w:val="00D675B8"/>
    <w:rsid w:val="00D6767F"/>
    <w:rsid w:val="00D6795D"/>
    <w:rsid w:val="00D70A15"/>
    <w:rsid w:val="00D73330"/>
    <w:rsid w:val="00D73AB9"/>
    <w:rsid w:val="00D8241E"/>
    <w:rsid w:val="00D82CAA"/>
    <w:rsid w:val="00D83858"/>
    <w:rsid w:val="00D86572"/>
    <w:rsid w:val="00D91ADF"/>
    <w:rsid w:val="00D91FA5"/>
    <w:rsid w:val="00D93F61"/>
    <w:rsid w:val="00D94D34"/>
    <w:rsid w:val="00DB3C80"/>
    <w:rsid w:val="00DC6C6D"/>
    <w:rsid w:val="00DC7192"/>
    <w:rsid w:val="00DC7201"/>
    <w:rsid w:val="00DF05C0"/>
    <w:rsid w:val="00DF3590"/>
    <w:rsid w:val="00DF4FFE"/>
    <w:rsid w:val="00E02645"/>
    <w:rsid w:val="00E127F3"/>
    <w:rsid w:val="00E138E3"/>
    <w:rsid w:val="00E16692"/>
    <w:rsid w:val="00E16DDA"/>
    <w:rsid w:val="00E23DF5"/>
    <w:rsid w:val="00E37251"/>
    <w:rsid w:val="00E37EB3"/>
    <w:rsid w:val="00E45697"/>
    <w:rsid w:val="00E516E0"/>
    <w:rsid w:val="00E518CD"/>
    <w:rsid w:val="00E538B7"/>
    <w:rsid w:val="00E57DA8"/>
    <w:rsid w:val="00E62E3C"/>
    <w:rsid w:val="00E635D2"/>
    <w:rsid w:val="00E6597B"/>
    <w:rsid w:val="00E75057"/>
    <w:rsid w:val="00E87C93"/>
    <w:rsid w:val="00E91778"/>
    <w:rsid w:val="00E91B44"/>
    <w:rsid w:val="00E923D5"/>
    <w:rsid w:val="00EA1A6A"/>
    <w:rsid w:val="00EC18C7"/>
    <w:rsid w:val="00EC344F"/>
    <w:rsid w:val="00EC7B09"/>
    <w:rsid w:val="00ED033B"/>
    <w:rsid w:val="00ED5F01"/>
    <w:rsid w:val="00EF246A"/>
    <w:rsid w:val="00EF5DC7"/>
    <w:rsid w:val="00EF6437"/>
    <w:rsid w:val="00F001DC"/>
    <w:rsid w:val="00F00541"/>
    <w:rsid w:val="00F01FD6"/>
    <w:rsid w:val="00F043BA"/>
    <w:rsid w:val="00F05A1C"/>
    <w:rsid w:val="00F122DF"/>
    <w:rsid w:val="00F22DA5"/>
    <w:rsid w:val="00F41F4B"/>
    <w:rsid w:val="00F46338"/>
    <w:rsid w:val="00F52041"/>
    <w:rsid w:val="00F53778"/>
    <w:rsid w:val="00F5456B"/>
    <w:rsid w:val="00F5461E"/>
    <w:rsid w:val="00F54CBA"/>
    <w:rsid w:val="00F62971"/>
    <w:rsid w:val="00F62C7F"/>
    <w:rsid w:val="00F64E68"/>
    <w:rsid w:val="00F651B8"/>
    <w:rsid w:val="00F70BA7"/>
    <w:rsid w:val="00F7495F"/>
    <w:rsid w:val="00F87A6E"/>
    <w:rsid w:val="00F97EC6"/>
    <w:rsid w:val="00FA3A75"/>
    <w:rsid w:val="00FA7C41"/>
    <w:rsid w:val="00FB46BC"/>
    <w:rsid w:val="00FC4599"/>
    <w:rsid w:val="00FC752B"/>
    <w:rsid w:val="00FE5490"/>
    <w:rsid w:val="00FE5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D9B589"/>
  <w15:docId w15:val="{18C63660-C67C-47A0-BC71-90A0CCAB9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7E"/>
    <w:pPr>
      <w:widowControl w:val="0"/>
      <w:suppressAutoHyphens/>
    </w:pPr>
    <w:rPr>
      <w:rFonts w:eastAsia="SimSun" w:cs="Mangal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557E"/>
    <w:pPr>
      <w:keepNext/>
      <w:keepLines/>
      <w:spacing w:before="48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557E"/>
    <w:pPr>
      <w:keepNext/>
      <w:keepLines/>
      <w:spacing w:before="200"/>
      <w:outlineLvl w:val="4"/>
    </w:pPr>
    <w:rPr>
      <w:rFonts w:asciiTheme="majorHAnsi" w:eastAsiaTheme="majorEastAsia" w:hAnsiTheme="majorHAnsi"/>
      <w:color w:val="243F60" w:themeColor="accent1" w:themeShade="7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557E"/>
    <w:pPr>
      <w:keepNext/>
      <w:keepLines/>
      <w:spacing w:before="200"/>
      <w:outlineLvl w:val="5"/>
    </w:pPr>
    <w:rPr>
      <w:rFonts w:asciiTheme="majorHAnsi" w:eastAsiaTheme="majorEastAsia" w:hAnsiTheme="majorHAnsi"/>
      <w:i/>
      <w:iCs/>
      <w:color w:val="243F60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557E"/>
    <w:rPr>
      <w:rFonts w:asciiTheme="majorHAnsi" w:eastAsiaTheme="majorEastAsia" w:hAnsiTheme="majorHAnsi" w:cs="Mangal"/>
      <w:b/>
      <w:bCs/>
      <w:color w:val="365F91" w:themeColor="accent1" w:themeShade="BF"/>
      <w:kern w:val="1"/>
      <w:sz w:val="28"/>
      <w:szCs w:val="25"/>
      <w:lang w:eastAsia="hi-IN" w:bidi="hi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557E"/>
    <w:rPr>
      <w:rFonts w:asciiTheme="majorHAnsi" w:eastAsiaTheme="majorEastAsia" w:hAnsiTheme="majorHAnsi" w:cs="Mangal"/>
      <w:color w:val="243F60" w:themeColor="accent1" w:themeShade="7F"/>
      <w:kern w:val="1"/>
      <w:sz w:val="24"/>
      <w:szCs w:val="21"/>
      <w:lang w:eastAsia="hi-IN" w:bidi="hi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557E"/>
    <w:rPr>
      <w:rFonts w:asciiTheme="majorHAnsi" w:eastAsiaTheme="majorEastAsia" w:hAnsiTheme="majorHAnsi" w:cs="Mangal"/>
      <w:i/>
      <w:iCs/>
      <w:color w:val="243F60" w:themeColor="accent1" w:themeShade="7F"/>
      <w:kern w:val="1"/>
      <w:sz w:val="24"/>
      <w:szCs w:val="21"/>
      <w:lang w:eastAsia="hi-IN" w:bidi="hi-I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1557E"/>
    <w:pPr>
      <w:spacing w:after="100"/>
    </w:pPr>
    <w:rPr>
      <w:szCs w:val="21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51557E"/>
    <w:pPr>
      <w:widowControl/>
      <w:suppressAutoHyphens w:val="0"/>
      <w:spacing w:after="100" w:line="276" w:lineRule="auto"/>
      <w:ind w:left="220"/>
    </w:pPr>
    <w:rPr>
      <w:rFonts w:asciiTheme="minorHAnsi" w:eastAsiaTheme="minorEastAsia" w:hAnsiTheme="minorHAnsi" w:cstheme="minorBidi"/>
      <w:kern w:val="0"/>
      <w:sz w:val="22"/>
      <w:szCs w:val="22"/>
      <w:lang w:val="en-US" w:eastAsia="ja-JP"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1557E"/>
    <w:pPr>
      <w:spacing w:after="100"/>
      <w:ind w:left="480"/>
    </w:pPr>
    <w:rPr>
      <w:szCs w:val="21"/>
    </w:rPr>
  </w:style>
  <w:style w:type="paragraph" w:styleId="Caption">
    <w:name w:val="caption"/>
    <w:basedOn w:val="Normal"/>
    <w:qFormat/>
    <w:rsid w:val="0051557E"/>
    <w:pPr>
      <w:suppressLineNumbers/>
      <w:spacing w:before="120" w:after="120"/>
    </w:pPr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51557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/>
      <w:color w:val="17365D" w:themeColor="text2" w:themeShade="BF"/>
      <w:spacing w:val="5"/>
      <w:kern w:val="28"/>
      <w:sz w:val="52"/>
      <w:szCs w:val="47"/>
    </w:rPr>
  </w:style>
  <w:style w:type="character" w:customStyle="1" w:styleId="TitleChar">
    <w:name w:val="Title Char"/>
    <w:basedOn w:val="DefaultParagraphFont"/>
    <w:link w:val="Title"/>
    <w:uiPriority w:val="10"/>
    <w:rsid w:val="0051557E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hi-IN"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557E"/>
    <w:pPr>
      <w:numPr>
        <w:ilvl w:val="1"/>
      </w:numPr>
    </w:pPr>
    <w:rPr>
      <w:rFonts w:asciiTheme="majorHAnsi" w:eastAsiaTheme="majorEastAsia" w:hAnsiTheme="majorHAnsi"/>
      <w:i/>
      <w:iCs/>
      <w:color w:val="4F81BD" w:themeColor="accent1"/>
      <w:spacing w:val="15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1557E"/>
    <w:rPr>
      <w:rFonts w:asciiTheme="majorHAnsi" w:eastAsiaTheme="majorEastAsia" w:hAnsiTheme="majorHAnsi" w:cs="Mangal"/>
      <w:i/>
      <w:iCs/>
      <w:color w:val="4F81BD" w:themeColor="accent1"/>
      <w:spacing w:val="15"/>
      <w:kern w:val="1"/>
      <w:sz w:val="24"/>
      <w:szCs w:val="21"/>
      <w:lang w:eastAsia="hi-IN" w:bidi="hi-IN"/>
    </w:rPr>
  </w:style>
  <w:style w:type="character" w:styleId="Strong">
    <w:name w:val="Strong"/>
    <w:basedOn w:val="DefaultParagraphFont"/>
    <w:uiPriority w:val="22"/>
    <w:qFormat/>
    <w:rsid w:val="0051557E"/>
    <w:rPr>
      <w:b/>
      <w:bCs/>
    </w:rPr>
  </w:style>
  <w:style w:type="paragraph" w:styleId="ListParagraph">
    <w:name w:val="List Paragraph"/>
    <w:basedOn w:val="Normal"/>
    <w:uiPriority w:val="34"/>
    <w:qFormat/>
    <w:rsid w:val="0051557E"/>
    <w:pPr>
      <w:ind w:left="720"/>
      <w:contextualSpacing/>
    </w:pPr>
    <w:rPr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557E"/>
    <w:pPr>
      <w:widowControl/>
      <w:suppressAutoHyphens w:val="0"/>
      <w:spacing w:line="276" w:lineRule="auto"/>
      <w:outlineLvl w:val="9"/>
    </w:pPr>
    <w:rPr>
      <w:rFonts w:cstheme="majorBidi"/>
      <w:kern w:val="0"/>
      <w:szCs w:val="28"/>
      <w:lang w:val="en-US" w:eastAsia="ja-JP" w:bidi="ar-SA"/>
    </w:rPr>
  </w:style>
  <w:style w:type="paragraph" w:styleId="Header">
    <w:name w:val="header"/>
    <w:basedOn w:val="Normal"/>
    <w:link w:val="HeaderChar"/>
    <w:uiPriority w:val="99"/>
    <w:unhideWhenUsed/>
    <w:rsid w:val="007026C1"/>
    <w:pPr>
      <w:tabs>
        <w:tab w:val="center" w:pos="4513"/>
        <w:tab w:val="right" w:pos="9026"/>
      </w:tabs>
    </w:pPr>
    <w:rPr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7026C1"/>
    <w:rPr>
      <w:rFonts w:eastAsia="SimSu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7026C1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026C1"/>
    <w:rPr>
      <w:rFonts w:eastAsia="SimSu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6C1"/>
    <w:rPr>
      <w:rFonts w:ascii="Tahoma" w:hAnsi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6C1"/>
    <w:rPr>
      <w:rFonts w:ascii="Tahoma" w:eastAsia="SimSun" w:hAnsi="Tahoma" w:cs="Mangal"/>
      <w:kern w:val="1"/>
      <w:sz w:val="16"/>
      <w:szCs w:val="14"/>
      <w:lang w:eastAsia="hi-IN" w:bidi="hi-IN"/>
    </w:rPr>
  </w:style>
  <w:style w:type="table" w:styleId="TableGrid">
    <w:name w:val="Table Grid"/>
    <w:basedOn w:val="TableNormal"/>
    <w:uiPriority w:val="39"/>
    <w:rsid w:val="007026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link w:val="NormalWebChar"/>
    <w:unhideWhenUsed/>
    <w:rsid w:val="0096502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AU" w:bidi="ar-SA"/>
    </w:rPr>
  </w:style>
  <w:style w:type="paragraph" w:customStyle="1" w:styleId="MajorTableText">
    <w:name w:val="Major Table Text"/>
    <w:basedOn w:val="Normal"/>
    <w:rsid w:val="0096502E"/>
    <w:pPr>
      <w:widowControl/>
      <w:suppressAutoHyphens w:val="0"/>
      <w:spacing w:before="60" w:after="60"/>
    </w:pPr>
    <w:rPr>
      <w:rFonts w:ascii="Palatino" w:eastAsia="Times New Roman" w:hAnsi="Palatino" w:cs="Times New Roman"/>
      <w:kern w:val="0"/>
      <w:sz w:val="18"/>
      <w:szCs w:val="20"/>
      <w:lang w:eastAsia="en-US" w:bidi="ar-SA"/>
    </w:rPr>
  </w:style>
  <w:style w:type="character" w:customStyle="1" w:styleId="NormalWebChar">
    <w:name w:val="Normal (Web) Char"/>
    <w:link w:val="NormalWeb"/>
    <w:rsid w:val="0096502E"/>
    <w:rPr>
      <w:rFonts w:eastAsia="Times New Roman"/>
      <w:sz w:val="24"/>
      <w:szCs w:val="24"/>
      <w:lang w:eastAsia="en-AU"/>
    </w:rPr>
  </w:style>
  <w:style w:type="paragraph" w:customStyle="1" w:styleId="MajorTableLastBullet">
    <w:name w:val="Major Table Last Bullet"/>
    <w:basedOn w:val="Normal"/>
    <w:rsid w:val="007958F5"/>
    <w:pPr>
      <w:widowControl/>
      <w:tabs>
        <w:tab w:val="left" w:pos="357"/>
        <w:tab w:val="left" w:pos="7655"/>
      </w:tabs>
      <w:suppressAutoHyphens w:val="0"/>
    </w:pPr>
    <w:rPr>
      <w:rFonts w:ascii="Palatino" w:eastAsia="Times New Roman" w:hAnsi="Palatino" w:cs="Times New Roman"/>
      <w:kern w:val="0"/>
      <w:sz w:val="18"/>
      <w:szCs w:val="20"/>
      <w:lang w:eastAsia="en-US" w:bidi="ar-SA"/>
    </w:rPr>
  </w:style>
  <w:style w:type="paragraph" w:styleId="BodyText">
    <w:name w:val="Body Text"/>
    <w:basedOn w:val="Normal"/>
    <w:link w:val="BodyTextChar"/>
    <w:unhideWhenUsed/>
    <w:rsid w:val="00A04BFB"/>
    <w:pPr>
      <w:widowControl/>
      <w:suppressAutoHyphens w:val="0"/>
      <w:overflowPunct w:val="0"/>
      <w:autoSpaceDE w:val="0"/>
      <w:autoSpaceDN w:val="0"/>
      <w:adjustRightInd w:val="0"/>
    </w:pPr>
    <w:rPr>
      <w:rFonts w:eastAsia="Times New Roman" w:cs="Times New Roman"/>
      <w:kern w:val="0"/>
      <w:szCs w:val="20"/>
      <w:lang w:eastAsia="en-AU" w:bidi="ar-SA"/>
    </w:rPr>
  </w:style>
  <w:style w:type="character" w:customStyle="1" w:styleId="BodyTextChar">
    <w:name w:val="Body Text Char"/>
    <w:basedOn w:val="DefaultParagraphFont"/>
    <w:link w:val="BodyText"/>
    <w:rsid w:val="00A04BFB"/>
    <w:rPr>
      <w:rFonts w:eastAsia="Times New Roman"/>
      <w:sz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4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F2CB7CBF21488CE24248D7EFC793" ma:contentTypeVersion="2" ma:contentTypeDescription="Create a new document." ma:contentTypeScope="" ma:versionID="057395ed9529d017bd022b22e68f85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9998be921081f9b34d9aae6dbf37ba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6925BD-B4BE-4A53-B2C3-9972F600621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323317F-834C-496D-B33C-5539719195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10BEC4B-D3D7-4DD5-A0A9-CD56ED48C6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9BCCDF-54E2-4469-9614-FD15AD7613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18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FE Queensland</Company>
  <LinksUpToDate>false</LinksUpToDate>
  <CharactersWithSpaces>6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utts, Don</dc:creator>
  <cp:lastModifiedBy>Annisa Satyanti</cp:lastModifiedBy>
  <cp:revision>3</cp:revision>
  <cp:lastPrinted>2019-09-01T23:32:00Z</cp:lastPrinted>
  <dcterms:created xsi:type="dcterms:W3CDTF">2022-10-13T09:56:00Z</dcterms:created>
  <dcterms:modified xsi:type="dcterms:W3CDTF">2022-10-13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DF2CB7CBF21488CE24248D7EFC793</vt:lpwstr>
  </property>
</Properties>
</file>